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A8C71" w14:textId="0B7BA3EE" w:rsidR="00471086" w:rsidRPr="003661B5" w:rsidRDefault="00B5145B" w:rsidP="003661B5">
      <w:pPr>
        <w:tabs>
          <w:tab w:val="left" w:pos="2840"/>
        </w:tabs>
        <w:rPr>
          <w:lang w:val="it-IT" w:eastAsia="ko-KR"/>
        </w:rPr>
      </w:pPr>
      <w:r>
        <w:rPr>
          <w:noProof/>
          <w:sz w:val="18"/>
          <w:szCs w:val="18"/>
          <w:lang w:val="it-IT" w:eastAsia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686E3B" wp14:editId="2C59C279">
                <wp:simplePos x="0" y="0"/>
                <wp:positionH relativeFrom="column">
                  <wp:posOffset>1902610</wp:posOffset>
                </wp:positionH>
                <wp:positionV relativeFrom="paragraph">
                  <wp:posOffset>-822960</wp:posOffset>
                </wp:positionV>
                <wp:extent cx="4514850" cy="61023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/>
                          <a:ext uri="{91240B29-F687-4f45-9708-019B960494DF}"/>
                        </a:extLst>
                      </wps:spPr>
                      <wps:txbx>
                        <w:txbxContent>
                          <w:p w14:paraId="390D9C63" w14:textId="77777777" w:rsidR="00B5145B" w:rsidRPr="00D00E4D" w:rsidRDefault="00B5145B" w:rsidP="00B5145B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  <w:t>Contatti:</w:t>
                            </w:r>
                          </w:p>
                          <w:p w14:paraId="5A356133" w14:textId="77777777" w:rsidR="00B5145B" w:rsidRPr="00D00E4D" w:rsidRDefault="00B5145B" w:rsidP="00B5145B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</w:pP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>Francesco Cremonesi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                                           Cristina Nichifor    </w:t>
                            </w:r>
                          </w:p>
                          <w:p w14:paraId="4CDEB632" w14:textId="77777777" w:rsidR="00B5145B" w:rsidRPr="003F2005" w:rsidRDefault="00B5145B" w:rsidP="00B5145B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  <w:r w:rsidRPr="003F2005">
                              <w:rPr>
                                <w:rFonts w:cs="Arial" w:hint="eastAsia"/>
                                <w:sz w:val="12"/>
                                <w:szCs w:val="12"/>
                                <w:lang w:val="it-IT" w:eastAsia="ko-KR"/>
                              </w:rPr>
                              <w:t>PR Assistant Manager</w:t>
                            </w:r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 xml:space="preserve">                                           PR </w:t>
                            </w:r>
                            <w:proofErr w:type="spellStart"/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>Specialist</w:t>
                            </w:r>
                            <w:proofErr w:type="spellEnd"/>
                          </w:p>
                          <w:p w14:paraId="17007FBF" w14:textId="77777777" w:rsidR="00B5145B" w:rsidRPr="00BA517F" w:rsidRDefault="00B5145B" w:rsidP="00B5145B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3351207396; +390233482180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T: </w:t>
                            </w:r>
                            <w:r w:rsidRPr="005E41E9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02 33482 183; +39 366 6327001</w:t>
                            </w:r>
                          </w:p>
                          <w:p w14:paraId="0931853A" w14:textId="77777777" w:rsidR="00B5145B" w:rsidRPr="00BA517F" w:rsidRDefault="00B5145B" w:rsidP="00B5145B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hyperlink r:id="rId11" w:history="1">
                              <w:r w:rsidRPr="00706012"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francesco.cremonesi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           E: </w:t>
                            </w:r>
                            <w:hyperlink r:id="rId12" w:history="1">
                              <w:r w:rsidRPr="00EB18AA"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cristina.nichifor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686E3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49.8pt;margin-top:-64.8pt;width:355.5pt;height:4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" filled="f" stroked="f">
                <v:textbox>
                  <w:txbxContent>
                    <w:p w14:paraId="390D9C63" w14:textId="77777777" w:rsidR="00B5145B" w:rsidRPr="00D00E4D" w:rsidRDefault="00B5145B" w:rsidP="00B5145B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  <w:t>Contatti:</w:t>
                      </w:r>
                    </w:p>
                    <w:p w14:paraId="5A356133" w14:textId="77777777" w:rsidR="00B5145B" w:rsidRPr="00D00E4D" w:rsidRDefault="00B5145B" w:rsidP="00B5145B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</w:pPr>
                      <w:r w:rsidRPr="00D00E4D"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>Francesco Cremonesi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                                           Cristina Nichifor    </w:t>
                      </w:r>
                    </w:p>
                    <w:p w14:paraId="4CDEB632" w14:textId="77777777" w:rsidR="00B5145B" w:rsidRPr="003F2005" w:rsidRDefault="00B5145B" w:rsidP="00B5145B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  <w:r w:rsidRPr="003F2005">
                        <w:rPr>
                          <w:rFonts w:cs="Arial" w:hint="eastAsia"/>
                          <w:sz w:val="12"/>
                          <w:szCs w:val="12"/>
                          <w:lang w:val="it-IT" w:eastAsia="ko-KR"/>
                        </w:rPr>
                        <w:t>PR Assistant Manager</w:t>
                      </w:r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 xml:space="preserve">                                           PR </w:t>
                      </w:r>
                      <w:proofErr w:type="spellStart"/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>Specialist</w:t>
                      </w:r>
                      <w:proofErr w:type="spellEnd"/>
                    </w:p>
                    <w:p w14:paraId="17007FBF" w14:textId="77777777" w:rsidR="00B5145B" w:rsidRPr="00BA517F" w:rsidRDefault="00B5145B" w:rsidP="00B5145B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r w:rsidRPr="00D00E4D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3351207396; +390233482180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T: </w:t>
                      </w:r>
                      <w:r w:rsidRPr="005E41E9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02 33482 183; +39 366 6327001</w:t>
                      </w:r>
                    </w:p>
                    <w:p w14:paraId="0931853A" w14:textId="77777777" w:rsidR="00B5145B" w:rsidRPr="00BA517F" w:rsidRDefault="00B5145B" w:rsidP="00B5145B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hyperlink r:id="rId13" w:history="1">
                        <w:r w:rsidRPr="00706012"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francesco.cremonesi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           E: </w:t>
                      </w:r>
                      <w:hyperlink r:id="rId14" w:history="1">
                        <w:r w:rsidRPr="00EB18AA"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cristina.nichifor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471086" w:rsidRPr="001C1B74"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8240" behindDoc="1" locked="0" layoutInCell="1" allowOverlap="1" wp14:anchorId="0A866B29" wp14:editId="61C9B725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1086" w:rsidRPr="00B5145B">
        <w:rPr>
          <w:lang w:val="it-IT" w:eastAsia="ko-KR"/>
        </w:rPr>
        <w:t xml:space="preserve"> </w:t>
      </w:r>
      <w:r w:rsidR="00471086" w:rsidRPr="00B5145B">
        <w:rPr>
          <w:rFonts w:ascii="Arial Black" w:hAnsi="Arial Black"/>
          <w:color w:val="EA0029"/>
          <w:sz w:val="44"/>
          <w:szCs w:val="44"/>
          <w:lang w:val="it-IT"/>
        </w:rPr>
        <w:t>NEWS</w:t>
      </w:r>
    </w:p>
    <w:p w14:paraId="5EEA8AAA" w14:textId="77777777" w:rsidR="00471086" w:rsidRPr="00B5145B" w:rsidRDefault="00471086" w:rsidP="00471086">
      <w:pPr>
        <w:spacing w:line="240" w:lineRule="auto"/>
        <w:rPr>
          <w:rFonts w:cs="Arial"/>
          <w:b/>
          <w:sz w:val="32"/>
          <w:szCs w:val="32"/>
          <w:lang w:val="it-IT" w:eastAsia="ko-KR"/>
        </w:rPr>
      </w:pPr>
    </w:p>
    <w:p w14:paraId="4222F44A" w14:textId="77777777" w:rsidR="006115C6" w:rsidRDefault="006115C6" w:rsidP="00B5145B">
      <w:pPr>
        <w:spacing w:line="240" w:lineRule="auto"/>
        <w:jc w:val="center"/>
        <w:rPr>
          <w:rFonts w:cs="Arial"/>
          <w:b/>
          <w:color w:val="000000" w:themeColor="text1"/>
          <w:sz w:val="36"/>
          <w:szCs w:val="44"/>
          <w:lang w:val="it-IT" w:eastAsia="ko-KR"/>
        </w:rPr>
      </w:pPr>
      <w:r>
        <w:rPr>
          <w:rFonts w:cs="Arial"/>
          <w:b/>
          <w:color w:val="000000" w:themeColor="text1"/>
          <w:sz w:val="36"/>
          <w:szCs w:val="44"/>
          <w:lang w:val="it-IT" w:eastAsia="ko-KR"/>
        </w:rPr>
        <w:t>Il</w:t>
      </w:r>
      <w:r w:rsidR="00100C65" w:rsidRPr="00100C65">
        <w:rPr>
          <w:rFonts w:cs="Arial"/>
          <w:b/>
          <w:color w:val="000000" w:themeColor="text1"/>
          <w:sz w:val="36"/>
          <w:szCs w:val="44"/>
          <w:lang w:val="it-IT" w:eastAsia="ko-KR"/>
        </w:rPr>
        <w:t xml:space="preserve"> </w:t>
      </w:r>
      <w:r w:rsidR="00DD097F">
        <w:rPr>
          <w:rFonts w:cs="Arial"/>
          <w:b/>
          <w:color w:val="000000" w:themeColor="text1"/>
          <w:sz w:val="36"/>
          <w:szCs w:val="44"/>
          <w:lang w:val="it-IT" w:eastAsia="ko-KR"/>
        </w:rPr>
        <w:t xml:space="preserve">Kia Designers Award </w:t>
      </w:r>
      <w:r>
        <w:rPr>
          <w:rFonts w:cs="Arial"/>
          <w:b/>
          <w:color w:val="000000" w:themeColor="text1"/>
          <w:sz w:val="36"/>
          <w:szCs w:val="44"/>
          <w:lang w:val="it-IT" w:eastAsia="ko-KR"/>
        </w:rPr>
        <w:t xml:space="preserve">entra nel vivo </w:t>
      </w:r>
    </w:p>
    <w:p w14:paraId="7B21AAB3" w14:textId="47FDA980" w:rsidR="00DD097F" w:rsidRDefault="006115C6" w:rsidP="00B5145B">
      <w:pPr>
        <w:spacing w:line="240" w:lineRule="auto"/>
        <w:jc w:val="center"/>
        <w:rPr>
          <w:rFonts w:cs="Arial"/>
          <w:b/>
          <w:color w:val="000000" w:themeColor="text1"/>
          <w:sz w:val="36"/>
          <w:szCs w:val="44"/>
          <w:lang w:val="it-IT" w:eastAsia="ko-KR"/>
        </w:rPr>
      </w:pPr>
      <w:r>
        <w:rPr>
          <w:rFonts w:cs="Arial"/>
          <w:b/>
          <w:color w:val="000000" w:themeColor="text1"/>
          <w:sz w:val="36"/>
          <w:szCs w:val="44"/>
          <w:lang w:val="it-IT" w:eastAsia="ko-KR"/>
        </w:rPr>
        <w:t xml:space="preserve">alla Milano Fashion Week </w:t>
      </w:r>
      <w:r w:rsidR="005707F2">
        <w:rPr>
          <w:rFonts w:cs="Arial"/>
          <w:b/>
          <w:color w:val="000000" w:themeColor="text1"/>
          <w:sz w:val="36"/>
          <w:szCs w:val="44"/>
          <w:lang w:val="it-IT" w:eastAsia="ko-KR"/>
        </w:rPr>
        <w:t xml:space="preserve">di </w:t>
      </w:r>
      <w:proofErr w:type="gramStart"/>
      <w:r w:rsidR="005707F2">
        <w:rPr>
          <w:rFonts w:cs="Arial"/>
          <w:b/>
          <w:color w:val="000000" w:themeColor="text1"/>
          <w:sz w:val="36"/>
          <w:szCs w:val="44"/>
          <w:lang w:val="it-IT" w:eastAsia="ko-KR"/>
        </w:rPr>
        <w:t>Settembre</w:t>
      </w:r>
      <w:proofErr w:type="gramEnd"/>
    </w:p>
    <w:p w14:paraId="4DA39228" w14:textId="4A93363A" w:rsidR="0080149D" w:rsidRPr="006115C6" w:rsidRDefault="0080149D" w:rsidP="006115C6">
      <w:pPr>
        <w:spacing w:line="240" w:lineRule="auto"/>
        <w:jc w:val="center"/>
        <w:rPr>
          <w:rFonts w:cs="Arial"/>
          <w:b/>
          <w:color w:val="000000" w:themeColor="text1"/>
          <w:sz w:val="36"/>
          <w:szCs w:val="44"/>
          <w:lang w:val="it-IT" w:eastAsia="ko-KR"/>
        </w:rPr>
      </w:pPr>
    </w:p>
    <w:p w14:paraId="1EF7C5E2" w14:textId="37570F76" w:rsidR="00A15DC7" w:rsidRDefault="006115C6" w:rsidP="00401B1A">
      <w:pPr>
        <w:pStyle w:val="Paragrafoelenco"/>
        <w:numPr>
          <w:ilvl w:val="0"/>
          <w:numId w:val="1"/>
        </w:numPr>
        <w:spacing w:line="240" w:lineRule="auto"/>
        <w:rPr>
          <w:rFonts w:cs="Arial"/>
          <w:b/>
          <w:color w:val="000000" w:themeColor="text1"/>
          <w:sz w:val="26"/>
          <w:szCs w:val="26"/>
          <w:lang w:val="it-IT" w:eastAsia="ko-KR"/>
        </w:rPr>
      </w:pPr>
      <w:r>
        <w:rPr>
          <w:rFonts w:cs="Arial"/>
          <w:b/>
          <w:color w:val="000000" w:themeColor="text1"/>
          <w:sz w:val="26"/>
          <w:szCs w:val="26"/>
          <w:lang w:val="it-IT" w:eastAsia="ko-KR"/>
        </w:rPr>
        <w:t>Il</w:t>
      </w:r>
      <w:r w:rsidR="00A15DC7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 contest </w:t>
      </w:r>
      <w:r>
        <w:rPr>
          <w:rFonts w:cs="Arial"/>
          <w:b/>
          <w:color w:val="000000" w:themeColor="text1"/>
          <w:sz w:val="26"/>
          <w:szCs w:val="26"/>
          <w:lang w:val="it-IT" w:eastAsia="ko-KR"/>
        </w:rPr>
        <w:t>Kia Designers Award</w:t>
      </w:r>
      <w:r w:rsidR="00BA6C20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 d</w:t>
      </w:r>
      <w:r w:rsidR="00477A87">
        <w:rPr>
          <w:rFonts w:cs="Arial"/>
          <w:b/>
          <w:color w:val="000000" w:themeColor="text1"/>
          <w:sz w:val="26"/>
          <w:szCs w:val="26"/>
          <w:lang w:val="it-IT" w:eastAsia="ko-KR"/>
        </w:rPr>
        <w:t>à</w:t>
      </w:r>
      <w:r w:rsidR="00BA6C20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 voce al talento e all’ispirazione dei più promettenti </w:t>
      </w:r>
      <w:r w:rsidR="00C20772">
        <w:rPr>
          <w:rFonts w:cs="Arial"/>
          <w:b/>
          <w:color w:val="000000" w:themeColor="text1"/>
          <w:sz w:val="26"/>
          <w:szCs w:val="26"/>
          <w:lang w:val="it-IT" w:eastAsia="ko-KR"/>
        </w:rPr>
        <w:t>giovani designer</w:t>
      </w:r>
      <w:r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 </w:t>
      </w:r>
    </w:p>
    <w:p w14:paraId="44B0F2CB" w14:textId="3897CB39" w:rsidR="00D22B37" w:rsidRPr="00E23EBA" w:rsidRDefault="00A15DC7" w:rsidP="00401B1A">
      <w:pPr>
        <w:pStyle w:val="Paragrafoelenco"/>
        <w:numPr>
          <w:ilvl w:val="0"/>
          <w:numId w:val="1"/>
        </w:numPr>
        <w:spacing w:line="240" w:lineRule="auto"/>
        <w:rPr>
          <w:rFonts w:cs="Arial"/>
          <w:b/>
          <w:strike/>
          <w:sz w:val="26"/>
          <w:szCs w:val="26"/>
          <w:lang w:val="it-IT" w:eastAsia="ko-KR"/>
        </w:rPr>
      </w:pPr>
      <w:r>
        <w:rPr>
          <w:rFonts w:cs="Arial"/>
          <w:b/>
          <w:sz w:val="26"/>
          <w:szCs w:val="26"/>
          <w:lang w:val="it-IT" w:eastAsia="ko-KR"/>
        </w:rPr>
        <w:t>C</w:t>
      </w:r>
      <w:r w:rsidR="00236A6E" w:rsidRPr="00E23EBA">
        <w:rPr>
          <w:rFonts w:cs="Arial"/>
          <w:b/>
          <w:sz w:val="26"/>
          <w:szCs w:val="26"/>
          <w:lang w:val="it-IT" w:eastAsia="ko-KR"/>
        </w:rPr>
        <w:t>reatività, qualità</w:t>
      </w:r>
      <w:r>
        <w:rPr>
          <w:rFonts w:cs="Arial"/>
          <w:b/>
          <w:sz w:val="26"/>
          <w:szCs w:val="26"/>
          <w:lang w:val="it-IT" w:eastAsia="ko-KR"/>
        </w:rPr>
        <w:t xml:space="preserve"> ed </w:t>
      </w:r>
      <w:r w:rsidR="00236A6E" w:rsidRPr="00E23EBA">
        <w:rPr>
          <w:rFonts w:cs="Arial"/>
          <w:b/>
          <w:sz w:val="26"/>
          <w:szCs w:val="26"/>
          <w:lang w:val="it-IT" w:eastAsia="ko-KR"/>
        </w:rPr>
        <w:t>innovazione</w:t>
      </w:r>
      <w:r w:rsidR="00F744CA" w:rsidRPr="00E23EBA">
        <w:rPr>
          <w:rFonts w:cs="Arial"/>
          <w:b/>
          <w:sz w:val="26"/>
          <w:szCs w:val="26"/>
          <w:lang w:val="it-IT" w:eastAsia="ko-KR"/>
        </w:rPr>
        <w:t xml:space="preserve"> </w:t>
      </w:r>
      <w:r>
        <w:rPr>
          <w:rFonts w:cs="Arial"/>
          <w:b/>
          <w:sz w:val="26"/>
          <w:szCs w:val="26"/>
          <w:lang w:val="it-IT" w:eastAsia="ko-KR"/>
        </w:rPr>
        <w:t>sono i valori che hanno guidato la selezione dei finalisti ad opera d</w:t>
      </w:r>
      <w:r w:rsidR="006A5E47">
        <w:rPr>
          <w:rFonts w:cs="Arial"/>
          <w:b/>
          <w:sz w:val="26"/>
          <w:szCs w:val="26"/>
          <w:lang w:val="it-IT" w:eastAsia="ko-KR"/>
        </w:rPr>
        <w:t>ella</w:t>
      </w:r>
      <w:r>
        <w:rPr>
          <w:rFonts w:cs="Arial"/>
          <w:b/>
          <w:sz w:val="26"/>
          <w:szCs w:val="26"/>
          <w:lang w:val="it-IT" w:eastAsia="ko-KR"/>
        </w:rPr>
        <w:t xml:space="preserve"> speciale giuria tecnica</w:t>
      </w:r>
    </w:p>
    <w:p w14:paraId="1CE26D59" w14:textId="714C3887" w:rsidR="00A15DC7" w:rsidRPr="00E23EBA" w:rsidRDefault="00E27D02" w:rsidP="00A15DC7">
      <w:pPr>
        <w:pStyle w:val="Paragrafoelenco"/>
        <w:numPr>
          <w:ilvl w:val="0"/>
          <w:numId w:val="1"/>
        </w:numPr>
        <w:spacing w:line="240" w:lineRule="auto"/>
        <w:rPr>
          <w:rFonts w:cs="Arial"/>
          <w:b/>
          <w:color w:val="000000" w:themeColor="text1"/>
          <w:sz w:val="26"/>
          <w:szCs w:val="26"/>
          <w:lang w:val="it-IT" w:eastAsia="ko-KR"/>
        </w:rPr>
      </w:pPr>
      <w:r>
        <w:rPr>
          <w:rFonts w:cs="Arial"/>
          <w:b/>
          <w:color w:val="000000" w:themeColor="text1"/>
          <w:sz w:val="26"/>
          <w:szCs w:val="26"/>
          <w:lang w:val="it-IT" w:eastAsia="ko-KR"/>
        </w:rPr>
        <w:t>I s</w:t>
      </w:r>
      <w:r w:rsidR="00A15DC7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ei outfit </w:t>
      </w:r>
      <w:r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finalisti verranno presentati presso il Fashion Hub di Camera Nazionale della Moda </w:t>
      </w:r>
    </w:p>
    <w:p w14:paraId="52CD1302" w14:textId="77777777" w:rsidR="00C20772" w:rsidRPr="00C20772" w:rsidRDefault="00E27D02" w:rsidP="00367EA6">
      <w:pPr>
        <w:pStyle w:val="Paragrafoelenco"/>
        <w:numPr>
          <w:ilvl w:val="0"/>
          <w:numId w:val="1"/>
        </w:numPr>
        <w:spacing w:line="240" w:lineRule="auto"/>
        <w:rPr>
          <w:rFonts w:cs="Arial"/>
          <w:b/>
          <w:color w:val="000000" w:themeColor="text1"/>
          <w:sz w:val="26"/>
          <w:szCs w:val="26"/>
          <w:lang w:val="it-IT" w:eastAsia="ko-KR"/>
        </w:rPr>
      </w:pPr>
      <w:r w:rsidRPr="00C20772">
        <w:rPr>
          <w:rFonts w:cs="Arial"/>
          <w:b/>
          <w:sz w:val="26"/>
          <w:szCs w:val="26"/>
          <w:lang w:val="it-IT" w:eastAsia="ko-KR"/>
        </w:rPr>
        <w:t>Il vincitore</w:t>
      </w:r>
      <w:r w:rsidR="006115C6" w:rsidRPr="00C20772">
        <w:rPr>
          <w:rFonts w:cs="Arial"/>
          <w:b/>
          <w:sz w:val="26"/>
          <w:szCs w:val="26"/>
          <w:lang w:val="it-IT" w:eastAsia="ko-KR"/>
        </w:rPr>
        <w:t xml:space="preserve"> verrà</w:t>
      </w:r>
      <w:r w:rsidR="00BA6C20" w:rsidRPr="00C20772">
        <w:rPr>
          <w:rFonts w:cs="Arial"/>
          <w:b/>
          <w:sz w:val="26"/>
          <w:szCs w:val="26"/>
          <w:lang w:val="it-IT" w:eastAsia="ko-KR"/>
        </w:rPr>
        <w:t xml:space="preserve"> </w:t>
      </w:r>
      <w:r w:rsidRPr="00C20772">
        <w:rPr>
          <w:rFonts w:cs="Arial"/>
          <w:b/>
          <w:sz w:val="26"/>
          <w:szCs w:val="26"/>
          <w:lang w:val="it-IT" w:eastAsia="ko-KR"/>
        </w:rPr>
        <w:t>annunciato nella serata</w:t>
      </w:r>
      <w:r w:rsidR="00C20772" w:rsidRPr="00C20772">
        <w:rPr>
          <w:rFonts w:cs="Arial"/>
          <w:b/>
          <w:sz w:val="26"/>
          <w:szCs w:val="26"/>
          <w:lang w:val="it-IT" w:eastAsia="ko-KR"/>
        </w:rPr>
        <w:t xml:space="preserve"> inaugurale della settimana della moda milanese il 20 settembre presso il Fashion Hub all’ADI Design Museum</w:t>
      </w:r>
    </w:p>
    <w:p w14:paraId="2ACBAC74" w14:textId="1DD4E94B" w:rsidR="002A5912" w:rsidRPr="00C20772" w:rsidRDefault="00C20772" w:rsidP="00367EA6">
      <w:pPr>
        <w:pStyle w:val="Paragrafoelenco"/>
        <w:numPr>
          <w:ilvl w:val="0"/>
          <w:numId w:val="1"/>
        </w:numPr>
        <w:spacing w:line="240" w:lineRule="auto"/>
        <w:rPr>
          <w:rFonts w:cs="Arial"/>
          <w:b/>
          <w:color w:val="000000" w:themeColor="text1"/>
          <w:sz w:val="26"/>
          <w:szCs w:val="26"/>
          <w:lang w:val="it-IT" w:eastAsia="ko-KR"/>
        </w:rPr>
      </w:pPr>
      <w:r>
        <w:rPr>
          <w:rFonts w:cs="Arial"/>
          <w:b/>
          <w:sz w:val="26"/>
          <w:szCs w:val="26"/>
          <w:lang w:val="it-IT" w:eastAsia="ko-KR"/>
        </w:rPr>
        <w:t xml:space="preserve">Un esemplare speciale di Kia Sportage sarà vestito con un </w:t>
      </w:r>
      <w:r w:rsidR="00E27D02" w:rsidRPr="00C20772">
        <w:rPr>
          <w:rFonts w:cs="Arial"/>
          <w:b/>
          <w:sz w:val="26"/>
          <w:szCs w:val="26"/>
          <w:lang w:val="it-IT" w:eastAsia="ko-KR"/>
        </w:rPr>
        <w:t xml:space="preserve">car </w:t>
      </w:r>
      <w:proofErr w:type="spellStart"/>
      <w:r w:rsidR="00E27D02" w:rsidRPr="00C20772">
        <w:rPr>
          <w:rFonts w:cs="Arial"/>
          <w:b/>
          <w:sz w:val="26"/>
          <w:szCs w:val="26"/>
          <w:lang w:val="it-IT" w:eastAsia="ko-KR"/>
        </w:rPr>
        <w:t>wrapping</w:t>
      </w:r>
      <w:proofErr w:type="spellEnd"/>
      <w:r>
        <w:rPr>
          <w:rFonts w:cs="Arial"/>
          <w:b/>
          <w:sz w:val="26"/>
          <w:szCs w:val="26"/>
          <w:lang w:val="it-IT" w:eastAsia="ko-KR"/>
        </w:rPr>
        <w:t xml:space="preserve"> unico realizzato </w:t>
      </w:r>
      <w:r w:rsidR="000204E4">
        <w:rPr>
          <w:rFonts w:cs="Arial"/>
          <w:b/>
          <w:sz w:val="26"/>
          <w:szCs w:val="26"/>
          <w:lang w:val="it-IT" w:eastAsia="ko-KR"/>
        </w:rPr>
        <w:t xml:space="preserve">per l’occasione </w:t>
      </w:r>
      <w:r>
        <w:rPr>
          <w:rFonts w:cs="Arial"/>
          <w:b/>
          <w:sz w:val="26"/>
          <w:szCs w:val="26"/>
          <w:lang w:val="it-IT" w:eastAsia="ko-KR"/>
        </w:rPr>
        <w:t>dal vincitore del contest</w:t>
      </w:r>
    </w:p>
    <w:p w14:paraId="62A3A505" w14:textId="77777777" w:rsidR="003509B2" w:rsidRPr="00E23EBA" w:rsidRDefault="003509B2" w:rsidP="003509B2">
      <w:pPr>
        <w:spacing w:line="240" w:lineRule="auto"/>
        <w:rPr>
          <w:rFonts w:cs="Arial"/>
          <w:b/>
          <w:color w:val="000000" w:themeColor="text1"/>
          <w:sz w:val="26"/>
          <w:szCs w:val="26"/>
          <w:lang w:val="it-IT" w:eastAsia="ko-KR"/>
        </w:rPr>
      </w:pPr>
    </w:p>
    <w:p w14:paraId="17EF58D3" w14:textId="24338F35" w:rsidR="00BA6C20" w:rsidRDefault="00BA6C20" w:rsidP="003509B2">
      <w:pPr>
        <w:rPr>
          <w:rFonts w:cs="Arial"/>
          <w:color w:val="000000" w:themeColor="text1"/>
          <w:lang w:val="it-IT"/>
        </w:rPr>
      </w:pPr>
      <w:r>
        <w:rPr>
          <w:rFonts w:cs="Arial"/>
          <w:b/>
          <w:bCs/>
          <w:color w:val="000000" w:themeColor="text1"/>
          <w:lang w:val="it-IT"/>
        </w:rPr>
        <w:t>Settembre</w:t>
      </w:r>
      <w:r w:rsidR="00471086" w:rsidRPr="00E23EBA">
        <w:rPr>
          <w:rFonts w:cs="Arial"/>
          <w:b/>
          <w:bCs/>
          <w:color w:val="000000" w:themeColor="text1"/>
          <w:lang w:val="it-IT"/>
        </w:rPr>
        <w:t xml:space="preserve"> 202</w:t>
      </w:r>
      <w:r w:rsidR="008A5543" w:rsidRPr="00E23EBA">
        <w:rPr>
          <w:rFonts w:cs="Arial"/>
          <w:b/>
          <w:bCs/>
          <w:color w:val="000000" w:themeColor="text1"/>
          <w:lang w:val="it-IT"/>
        </w:rPr>
        <w:t>2</w:t>
      </w:r>
      <w:r w:rsidR="00471086" w:rsidRPr="00E23EBA">
        <w:rPr>
          <w:rFonts w:cs="Arial"/>
          <w:b/>
          <w:bCs/>
          <w:color w:val="000000" w:themeColor="text1"/>
          <w:lang w:val="it-IT"/>
        </w:rPr>
        <w:t xml:space="preserve"> </w:t>
      </w:r>
      <w:r w:rsidR="00471086" w:rsidRPr="00E23EBA">
        <w:rPr>
          <w:rFonts w:cs="Arial"/>
          <w:color w:val="000000" w:themeColor="text1"/>
          <w:lang w:val="it-IT"/>
        </w:rPr>
        <w:t xml:space="preserve">– </w:t>
      </w:r>
      <w:bookmarkStart w:id="0" w:name="_Hlk88811662"/>
      <w:r>
        <w:rPr>
          <w:rFonts w:cs="Arial"/>
          <w:color w:val="000000" w:themeColor="text1"/>
          <w:lang w:val="it-IT"/>
        </w:rPr>
        <w:t xml:space="preserve">In occasione della Fashion week </w:t>
      </w:r>
      <w:r w:rsidR="00950078">
        <w:rPr>
          <w:rFonts w:cs="Arial"/>
          <w:color w:val="000000" w:themeColor="text1"/>
          <w:lang w:val="it-IT"/>
        </w:rPr>
        <w:t xml:space="preserve">2022 </w:t>
      </w:r>
      <w:r>
        <w:rPr>
          <w:rFonts w:cs="Arial"/>
          <w:color w:val="000000" w:themeColor="text1"/>
          <w:lang w:val="it-IT"/>
        </w:rPr>
        <w:t>di</w:t>
      </w:r>
      <w:r w:rsidR="00DD097F">
        <w:rPr>
          <w:rFonts w:cs="Arial"/>
          <w:color w:val="000000" w:themeColor="text1"/>
          <w:lang w:val="it-IT"/>
        </w:rPr>
        <w:t xml:space="preserve"> Milano,</w:t>
      </w:r>
      <w:r>
        <w:rPr>
          <w:rFonts w:cs="Arial"/>
          <w:color w:val="000000" w:themeColor="text1"/>
          <w:lang w:val="it-IT"/>
        </w:rPr>
        <w:t xml:space="preserve"> </w:t>
      </w:r>
      <w:r w:rsidR="00671227">
        <w:rPr>
          <w:rFonts w:cs="Arial"/>
          <w:color w:val="000000" w:themeColor="text1"/>
          <w:lang w:val="it-IT"/>
        </w:rPr>
        <w:t xml:space="preserve">entra nel vivo il </w:t>
      </w:r>
      <w:r>
        <w:rPr>
          <w:rFonts w:cs="Arial"/>
          <w:color w:val="000000" w:themeColor="text1"/>
          <w:lang w:val="it-IT"/>
        </w:rPr>
        <w:t xml:space="preserve">Kia Designers Award, </w:t>
      </w:r>
      <w:r w:rsidR="00671227">
        <w:rPr>
          <w:rFonts w:cs="Arial"/>
          <w:color w:val="000000" w:themeColor="text1"/>
          <w:lang w:val="it-IT"/>
        </w:rPr>
        <w:t>l’originale</w:t>
      </w:r>
      <w:r>
        <w:rPr>
          <w:rFonts w:cs="Arial"/>
          <w:color w:val="000000" w:themeColor="text1"/>
          <w:lang w:val="it-IT"/>
        </w:rPr>
        <w:t xml:space="preserve"> contest rivolto a</w:t>
      </w:r>
      <w:r w:rsidR="006115C6">
        <w:rPr>
          <w:rFonts w:cs="Arial"/>
          <w:color w:val="000000" w:themeColor="text1"/>
          <w:lang w:val="it-IT"/>
        </w:rPr>
        <w:t>i</w:t>
      </w:r>
      <w:r>
        <w:rPr>
          <w:rFonts w:cs="Arial"/>
          <w:color w:val="000000" w:themeColor="text1"/>
          <w:lang w:val="it-IT"/>
        </w:rPr>
        <w:t xml:space="preserve"> giovani designers a cui è data la possibilità di interfacciarsi con figure di spicco del settore </w:t>
      </w:r>
      <w:r w:rsidR="006A5E47">
        <w:rPr>
          <w:rFonts w:cs="Arial"/>
          <w:color w:val="000000" w:themeColor="text1"/>
          <w:lang w:val="it-IT"/>
        </w:rPr>
        <w:t>per</w:t>
      </w:r>
      <w:r>
        <w:rPr>
          <w:rFonts w:cs="Arial"/>
          <w:color w:val="000000" w:themeColor="text1"/>
          <w:lang w:val="it-IT"/>
        </w:rPr>
        <w:t xml:space="preserve"> sperimentare</w:t>
      </w:r>
      <w:r w:rsidR="00DE41B2">
        <w:rPr>
          <w:rFonts w:cs="Arial"/>
          <w:color w:val="000000" w:themeColor="text1"/>
          <w:lang w:val="it-IT"/>
        </w:rPr>
        <w:t xml:space="preserve"> nuovi percorsi creativi</w:t>
      </w:r>
      <w:r>
        <w:rPr>
          <w:rFonts w:cs="Arial"/>
          <w:color w:val="000000" w:themeColor="text1"/>
          <w:lang w:val="it-IT"/>
        </w:rPr>
        <w:t>, lasciando massima libertà all</w:t>
      </w:r>
      <w:r w:rsidR="00DD097F">
        <w:rPr>
          <w:rFonts w:cs="Arial"/>
          <w:color w:val="000000" w:themeColor="text1"/>
          <w:lang w:val="it-IT"/>
        </w:rPr>
        <w:t>’ispirazione</w:t>
      </w:r>
      <w:r>
        <w:rPr>
          <w:rFonts w:cs="Arial"/>
          <w:color w:val="000000" w:themeColor="text1"/>
          <w:lang w:val="it-IT"/>
        </w:rPr>
        <w:t>.</w:t>
      </w:r>
    </w:p>
    <w:p w14:paraId="034B3C76" w14:textId="44D57D80" w:rsidR="00950078" w:rsidRDefault="00950078" w:rsidP="003509B2">
      <w:pPr>
        <w:rPr>
          <w:rFonts w:cs="Arial"/>
          <w:color w:val="000000" w:themeColor="text1"/>
          <w:lang w:val="it-IT"/>
        </w:rPr>
      </w:pPr>
    </w:p>
    <w:p w14:paraId="1354671D" w14:textId="1A3854E9" w:rsidR="00950078" w:rsidRPr="00E23EBA" w:rsidRDefault="00950078" w:rsidP="00950078">
      <w:pPr>
        <w:rPr>
          <w:rFonts w:cs="Arial"/>
          <w:color w:val="FF0000"/>
          <w:lang w:val="it-IT"/>
        </w:rPr>
      </w:pPr>
      <w:r>
        <w:rPr>
          <w:rFonts w:cs="Arial"/>
          <w:color w:val="000000" w:themeColor="text1"/>
          <w:lang w:val="it-IT"/>
        </w:rPr>
        <w:t>La collaborazione tra Kia Italia e C</w:t>
      </w:r>
      <w:r w:rsidR="00671227">
        <w:rPr>
          <w:rFonts w:cs="Arial"/>
          <w:color w:val="000000" w:themeColor="text1"/>
          <w:lang w:val="it-IT"/>
        </w:rPr>
        <w:t>amera Nazionale Moda Italiana (CNMI)</w:t>
      </w:r>
      <w:r>
        <w:rPr>
          <w:rFonts w:cs="Arial"/>
          <w:color w:val="000000" w:themeColor="text1"/>
          <w:lang w:val="it-IT"/>
        </w:rPr>
        <w:t xml:space="preserve"> nata all’inizio di quest’anno, raggiunge il suo apice con</w:t>
      </w:r>
      <w:r w:rsidR="000204E4">
        <w:rPr>
          <w:rFonts w:cs="Arial"/>
          <w:color w:val="000000" w:themeColor="text1"/>
          <w:lang w:val="it-IT"/>
        </w:rPr>
        <w:t xml:space="preserve"> la fashion week di settembre la presentazione al grande pubblico del Kia Designers Award, il contest </w:t>
      </w:r>
      <w:r>
        <w:rPr>
          <w:rFonts w:cs="Arial"/>
          <w:color w:val="000000" w:themeColor="text1"/>
          <w:lang w:val="it-IT"/>
        </w:rPr>
        <w:t xml:space="preserve">volto a </w:t>
      </w:r>
      <w:r w:rsidR="006115C6">
        <w:rPr>
          <w:rFonts w:cs="Arial"/>
          <w:color w:val="000000" w:themeColor="text1"/>
          <w:lang w:val="it-IT"/>
        </w:rPr>
        <w:t>premiare</w:t>
      </w:r>
      <w:r>
        <w:rPr>
          <w:rFonts w:cs="Arial"/>
          <w:color w:val="000000" w:themeColor="text1"/>
          <w:lang w:val="it-IT"/>
        </w:rPr>
        <w:t xml:space="preserve"> i giovani talenti nell’ambito della moda e del design. </w:t>
      </w:r>
    </w:p>
    <w:p w14:paraId="030FD0B6" w14:textId="2D4CD641" w:rsidR="00BA6C20" w:rsidRDefault="00950078" w:rsidP="003509B2">
      <w:pPr>
        <w:rPr>
          <w:rFonts w:cs="Arial"/>
          <w:color w:val="000000" w:themeColor="text1"/>
          <w:lang w:val="it-IT"/>
        </w:rPr>
      </w:pPr>
      <w:r>
        <w:rPr>
          <w:rFonts w:cs="Arial"/>
          <w:color w:val="000000" w:themeColor="text1"/>
          <w:lang w:val="it-IT"/>
        </w:rPr>
        <w:t xml:space="preserve"> </w:t>
      </w:r>
    </w:p>
    <w:p w14:paraId="2D5114FA" w14:textId="3BC5708A" w:rsidR="00DE41B2" w:rsidRDefault="006A5E47" w:rsidP="003509B2">
      <w:pPr>
        <w:rPr>
          <w:rFonts w:cs="Arial"/>
          <w:color w:val="000000" w:themeColor="text1"/>
          <w:lang w:val="it-IT"/>
        </w:rPr>
      </w:pPr>
      <w:r>
        <w:rPr>
          <w:rFonts w:cs="Arial"/>
          <w:color w:val="000000" w:themeColor="text1"/>
          <w:lang w:val="it-IT"/>
        </w:rPr>
        <w:t>L</w:t>
      </w:r>
      <w:r w:rsidR="00BA6C20">
        <w:rPr>
          <w:rFonts w:cs="Arial"/>
          <w:color w:val="000000" w:themeColor="text1"/>
          <w:lang w:val="it-IT"/>
        </w:rPr>
        <w:t>a speciale giuria tecnica</w:t>
      </w:r>
      <w:r>
        <w:rPr>
          <w:rFonts w:cs="Arial"/>
          <w:color w:val="000000" w:themeColor="text1"/>
          <w:lang w:val="it-IT"/>
        </w:rPr>
        <w:t xml:space="preserve"> composta da </w:t>
      </w:r>
      <w:r w:rsidRPr="000204E4">
        <w:rPr>
          <w:rFonts w:cs="Arial"/>
          <w:b/>
          <w:bCs/>
          <w:color w:val="000000" w:themeColor="text1"/>
          <w:lang w:val="it-IT"/>
        </w:rPr>
        <w:t xml:space="preserve">Giuseppe </w:t>
      </w:r>
      <w:proofErr w:type="spellStart"/>
      <w:r w:rsidRPr="000204E4">
        <w:rPr>
          <w:rFonts w:cs="Arial"/>
          <w:b/>
          <w:bCs/>
          <w:color w:val="000000" w:themeColor="text1"/>
          <w:lang w:val="it-IT"/>
        </w:rPr>
        <w:t>Angolioni</w:t>
      </w:r>
      <w:proofErr w:type="spellEnd"/>
      <w:r w:rsidRPr="000204E4">
        <w:rPr>
          <w:rFonts w:cs="Arial"/>
          <w:b/>
          <w:bCs/>
          <w:color w:val="000000" w:themeColor="text1"/>
          <w:lang w:val="it-IT"/>
        </w:rPr>
        <w:t xml:space="preserve">, Silvia Baruffaldi, Chiara Bottoni, </w:t>
      </w:r>
      <w:proofErr w:type="spellStart"/>
      <w:r w:rsidRPr="000204E4">
        <w:rPr>
          <w:rFonts w:cs="Arial"/>
          <w:b/>
          <w:bCs/>
          <w:color w:val="000000" w:themeColor="text1"/>
          <w:lang w:val="it-IT"/>
        </w:rPr>
        <w:t>Giuanluca</w:t>
      </w:r>
      <w:proofErr w:type="spellEnd"/>
      <w:r w:rsidRPr="000204E4">
        <w:rPr>
          <w:rFonts w:cs="Arial"/>
          <w:b/>
          <w:bCs/>
          <w:color w:val="000000" w:themeColor="text1"/>
          <w:lang w:val="it-IT"/>
        </w:rPr>
        <w:t xml:space="preserve"> Cantaro, Fabiana Giacomotti, Lee </w:t>
      </w:r>
      <w:proofErr w:type="spellStart"/>
      <w:r w:rsidRPr="000204E4">
        <w:rPr>
          <w:rFonts w:cs="Arial"/>
          <w:b/>
          <w:bCs/>
          <w:color w:val="000000" w:themeColor="text1"/>
          <w:lang w:val="it-IT"/>
        </w:rPr>
        <w:t>Hyeju</w:t>
      </w:r>
      <w:proofErr w:type="spellEnd"/>
      <w:r w:rsidRPr="000204E4">
        <w:rPr>
          <w:rFonts w:cs="Arial"/>
          <w:b/>
          <w:bCs/>
          <w:color w:val="000000" w:themeColor="text1"/>
          <w:lang w:val="it-IT"/>
        </w:rPr>
        <w:t xml:space="preserve">, Giuseppe Mazzara e </w:t>
      </w:r>
      <w:proofErr w:type="spellStart"/>
      <w:r w:rsidRPr="000204E4">
        <w:rPr>
          <w:rFonts w:cs="Arial"/>
          <w:b/>
          <w:bCs/>
          <w:color w:val="000000" w:themeColor="text1"/>
          <w:lang w:val="it-IT"/>
        </w:rPr>
        <w:t>Annagreta</w:t>
      </w:r>
      <w:proofErr w:type="spellEnd"/>
      <w:r w:rsidRPr="000204E4">
        <w:rPr>
          <w:rFonts w:cs="Arial"/>
          <w:b/>
          <w:bCs/>
          <w:color w:val="000000" w:themeColor="text1"/>
          <w:lang w:val="it-IT"/>
        </w:rPr>
        <w:t xml:space="preserve"> </w:t>
      </w:r>
      <w:proofErr w:type="spellStart"/>
      <w:r w:rsidRPr="000204E4">
        <w:rPr>
          <w:rFonts w:cs="Arial"/>
          <w:b/>
          <w:bCs/>
          <w:color w:val="000000" w:themeColor="text1"/>
          <w:lang w:val="it-IT"/>
        </w:rPr>
        <w:t>Panconesi</w:t>
      </w:r>
      <w:proofErr w:type="spellEnd"/>
      <w:r>
        <w:rPr>
          <w:rFonts w:cs="Arial"/>
          <w:color w:val="000000" w:themeColor="text1"/>
          <w:lang w:val="it-IT"/>
        </w:rPr>
        <w:t xml:space="preserve">, </w:t>
      </w:r>
      <w:r w:rsidR="00BA6C20">
        <w:rPr>
          <w:rFonts w:cs="Arial"/>
          <w:color w:val="000000" w:themeColor="text1"/>
          <w:lang w:val="it-IT"/>
        </w:rPr>
        <w:t>ha seleziona</w:t>
      </w:r>
      <w:r w:rsidR="00DD097F">
        <w:rPr>
          <w:rFonts w:cs="Arial"/>
          <w:color w:val="000000" w:themeColor="text1"/>
          <w:lang w:val="it-IT"/>
        </w:rPr>
        <w:t>to</w:t>
      </w:r>
      <w:r w:rsidR="00BA6C20">
        <w:rPr>
          <w:rFonts w:cs="Arial"/>
          <w:color w:val="000000" w:themeColor="text1"/>
          <w:lang w:val="it-IT"/>
        </w:rPr>
        <w:t xml:space="preserve"> sei finalisti</w:t>
      </w:r>
      <w:r w:rsidR="00477A87">
        <w:rPr>
          <w:rFonts w:cs="Arial"/>
          <w:color w:val="000000" w:themeColor="text1"/>
          <w:lang w:val="it-IT"/>
        </w:rPr>
        <w:t xml:space="preserve"> </w:t>
      </w:r>
      <w:r w:rsidR="00DE41B2">
        <w:rPr>
          <w:rFonts w:cs="Arial"/>
          <w:color w:val="000000" w:themeColor="text1"/>
          <w:lang w:val="it-IT"/>
        </w:rPr>
        <w:t>che</w:t>
      </w:r>
      <w:r w:rsidR="00477A87">
        <w:rPr>
          <w:rFonts w:cs="Arial"/>
          <w:color w:val="000000" w:themeColor="text1"/>
          <w:lang w:val="it-IT"/>
        </w:rPr>
        <w:t>,</w:t>
      </w:r>
      <w:r w:rsidR="00DE41B2">
        <w:rPr>
          <w:rFonts w:cs="Arial"/>
          <w:color w:val="000000" w:themeColor="text1"/>
          <w:lang w:val="it-IT"/>
        </w:rPr>
        <w:t xml:space="preserve"> dopo essere stati seguiti da affermati professionisti del settore, individuati da </w:t>
      </w:r>
      <w:r w:rsidR="00671227">
        <w:rPr>
          <w:rFonts w:cs="Arial"/>
          <w:color w:val="000000" w:themeColor="text1"/>
          <w:lang w:val="it-IT"/>
        </w:rPr>
        <w:t>CNMI</w:t>
      </w:r>
      <w:r w:rsidR="00DE41B2">
        <w:rPr>
          <w:rFonts w:cs="Arial"/>
          <w:color w:val="000000" w:themeColor="text1"/>
          <w:lang w:val="it-IT"/>
        </w:rPr>
        <w:t xml:space="preserve">, </w:t>
      </w:r>
      <w:r w:rsidR="000C7DBE">
        <w:rPr>
          <w:rFonts w:cs="Arial"/>
          <w:color w:val="000000" w:themeColor="text1"/>
          <w:lang w:val="it-IT"/>
        </w:rPr>
        <w:t>hanno potuto</w:t>
      </w:r>
      <w:r w:rsidR="00DE41B2">
        <w:rPr>
          <w:rFonts w:cs="Arial"/>
          <w:color w:val="000000" w:themeColor="text1"/>
          <w:lang w:val="it-IT"/>
        </w:rPr>
        <w:t xml:space="preserve"> dare voce alla propria creatività ideando outfit che unisc</w:t>
      </w:r>
      <w:r w:rsidR="00A75461">
        <w:rPr>
          <w:rFonts w:cs="Arial"/>
          <w:color w:val="000000" w:themeColor="text1"/>
          <w:lang w:val="it-IT"/>
        </w:rPr>
        <w:t>ano</w:t>
      </w:r>
      <w:r w:rsidR="00DE41B2">
        <w:rPr>
          <w:rFonts w:cs="Arial"/>
          <w:color w:val="000000" w:themeColor="text1"/>
          <w:lang w:val="it-IT"/>
        </w:rPr>
        <w:t xml:space="preserve"> originalità </w:t>
      </w:r>
      <w:r w:rsidR="00A75461">
        <w:rPr>
          <w:rFonts w:cs="Arial"/>
          <w:color w:val="000000" w:themeColor="text1"/>
          <w:lang w:val="it-IT"/>
        </w:rPr>
        <w:t>a</w:t>
      </w:r>
      <w:r w:rsidR="00DE41B2">
        <w:rPr>
          <w:rFonts w:cs="Arial"/>
          <w:color w:val="000000" w:themeColor="text1"/>
          <w:lang w:val="it-IT"/>
        </w:rPr>
        <w:t>d innovazione.</w:t>
      </w:r>
      <w:r w:rsidR="000204E4">
        <w:rPr>
          <w:rFonts w:cs="Arial"/>
          <w:color w:val="000000" w:themeColor="text1"/>
          <w:lang w:val="it-IT"/>
        </w:rPr>
        <w:t xml:space="preserve"> </w:t>
      </w:r>
    </w:p>
    <w:p w14:paraId="59DF8862" w14:textId="6F7FF975" w:rsidR="00DE41B2" w:rsidRDefault="00DE41B2" w:rsidP="003509B2">
      <w:pPr>
        <w:rPr>
          <w:rFonts w:cs="Arial"/>
          <w:color w:val="000000" w:themeColor="text1"/>
          <w:lang w:val="it-IT"/>
        </w:rPr>
      </w:pPr>
    </w:p>
    <w:p w14:paraId="19C41BE5" w14:textId="79D85041" w:rsidR="00671227" w:rsidRDefault="00DE41B2" w:rsidP="003509B2">
      <w:pPr>
        <w:rPr>
          <w:rFonts w:cs="Arial"/>
          <w:color w:val="000000" w:themeColor="text1"/>
          <w:lang w:val="it-IT"/>
        </w:rPr>
      </w:pPr>
      <w:r>
        <w:rPr>
          <w:rFonts w:cs="Arial"/>
          <w:color w:val="000000" w:themeColor="text1"/>
          <w:lang w:val="it-IT"/>
        </w:rPr>
        <w:t xml:space="preserve">I sei finalisti selezionati sono: </w:t>
      </w:r>
      <w:r w:rsidR="000C7DBE" w:rsidRPr="000204E4">
        <w:rPr>
          <w:rFonts w:cs="Arial"/>
          <w:b/>
          <w:bCs/>
          <w:color w:val="000000" w:themeColor="text1"/>
          <w:lang w:val="it-IT"/>
        </w:rPr>
        <w:t xml:space="preserve">Edoardo Terribilini, Camilla Ruggerini, Gianluca Regazzo, Lei Ann Orsi, Francesco Matera e </w:t>
      </w:r>
      <w:proofErr w:type="spellStart"/>
      <w:r w:rsidR="000C7DBE" w:rsidRPr="000204E4">
        <w:rPr>
          <w:rFonts w:cs="Arial"/>
          <w:b/>
          <w:bCs/>
          <w:color w:val="000000" w:themeColor="text1"/>
          <w:lang w:val="it-IT"/>
        </w:rPr>
        <w:t>DassùY</w:t>
      </w:r>
      <w:r w:rsidR="00477A87" w:rsidRPr="000204E4">
        <w:rPr>
          <w:rFonts w:cs="Arial"/>
          <w:b/>
          <w:bCs/>
          <w:color w:val="000000" w:themeColor="text1"/>
          <w:lang w:val="it-IT"/>
        </w:rPr>
        <w:t>A</w:t>
      </w:r>
      <w:r w:rsidR="000C7DBE" w:rsidRPr="000204E4">
        <w:rPr>
          <w:rFonts w:cs="Arial"/>
          <w:b/>
          <w:bCs/>
          <w:color w:val="000000" w:themeColor="text1"/>
          <w:lang w:val="it-IT"/>
        </w:rPr>
        <w:t>moroso</w:t>
      </w:r>
      <w:proofErr w:type="spellEnd"/>
      <w:r w:rsidR="000C7DBE">
        <w:rPr>
          <w:rFonts w:cs="Arial"/>
          <w:color w:val="000000" w:themeColor="text1"/>
          <w:lang w:val="it-IT"/>
        </w:rPr>
        <w:t>.</w:t>
      </w:r>
      <w:r w:rsidR="00DA636C">
        <w:rPr>
          <w:rFonts w:cs="Arial"/>
          <w:color w:val="000000" w:themeColor="text1"/>
          <w:lang w:val="it-IT"/>
        </w:rPr>
        <w:t xml:space="preserve"> </w:t>
      </w:r>
    </w:p>
    <w:p w14:paraId="44FE5FEF" w14:textId="77777777" w:rsidR="00A75461" w:rsidRDefault="00A75461" w:rsidP="003509B2">
      <w:pPr>
        <w:rPr>
          <w:rFonts w:cs="Arial"/>
          <w:color w:val="000000" w:themeColor="text1"/>
          <w:lang w:val="it-IT"/>
        </w:rPr>
      </w:pPr>
    </w:p>
    <w:p w14:paraId="1B91DFE3" w14:textId="63528A55" w:rsidR="00DE41B2" w:rsidRDefault="000C7DBE" w:rsidP="003509B2">
      <w:pPr>
        <w:rPr>
          <w:rFonts w:cs="Arial"/>
          <w:color w:val="000000" w:themeColor="text1"/>
          <w:lang w:val="it-IT"/>
        </w:rPr>
      </w:pPr>
      <w:r>
        <w:rPr>
          <w:rFonts w:cs="Arial"/>
          <w:color w:val="000000" w:themeColor="text1"/>
          <w:lang w:val="it-IT"/>
        </w:rPr>
        <w:t xml:space="preserve">Nuovo Kia Sportage, </w:t>
      </w:r>
      <w:r w:rsidR="00671227">
        <w:rPr>
          <w:rFonts w:cs="Arial"/>
          <w:color w:val="000000" w:themeColor="text1"/>
          <w:lang w:val="it-IT"/>
        </w:rPr>
        <w:t>espressione</w:t>
      </w:r>
      <w:r>
        <w:rPr>
          <w:rFonts w:cs="Arial"/>
          <w:color w:val="000000" w:themeColor="text1"/>
          <w:lang w:val="it-IT"/>
        </w:rPr>
        <w:t xml:space="preserve"> </w:t>
      </w:r>
      <w:r w:rsidR="00671227">
        <w:rPr>
          <w:rFonts w:cs="Arial"/>
          <w:color w:val="000000" w:themeColor="text1"/>
          <w:lang w:val="it-IT"/>
        </w:rPr>
        <w:t>de</w:t>
      </w:r>
      <w:r>
        <w:rPr>
          <w:rFonts w:cs="Arial"/>
          <w:color w:val="000000" w:themeColor="text1"/>
          <w:lang w:val="it-IT"/>
        </w:rPr>
        <w:t xml:space="preserve">l nuovo corso del design </w:t>
      </w:r>
      <w:r w:rsidR="00DA636C">
        <w:rPr>
          <w:rFonts w:cs="Arial"/>
          <w:color w:val="000000" w:themeColor="text1"/>
          <w:lang w:val="it-IT"/>
        </w:rPr>
        <w:t xml:space="preserve">di Kia </w:t>
      </w:r>
      <w:r>
        <w:rPr>
          <w:rFonts w:cs="Arial"/>
          <w:color w:val="000000" w:themeColor="text1"/>
          <w:lang w:val="it-IT"/>
        </w:rPr>
        <w:t>“</w:t>
      </w:r>
      <w:proofErr w:type="spellStart"/>
      <w:r>
        <w:rPr>
          <w:rFonts w:cs="Arial"/>
          <w:color w:val="000000" w:themeColor="text1"/>
          <w:lang w:val="it-IT"/>
        </w:rPr>
        <w:t>Opposites</w:t>
      </w:r>
      <w:proofErr w:type="spellEnd"/>
      <w:r>
        <w:rPr>
          <w:rFonts w:cs="Arial"/>
          <w:color w:val="000000" w:themeColor="text1"/>
          <w:lang w:val="it-IT"/>
        </w:rPr>
        <w:t xml:space="preserve"> United”, </w:t>
      </w:r>
      <w:r w:rsidR="00DA636C">
        <w:rPr>
          <w:rFonts w:cs="Arial"/>
          <w:color w:val="000000" w:themeColor="text1"/>
          <w:lang w:val="it-IT"/>
        </w:rPr>
        <w:t>ha inevitabilmente</w:t>
      </w:r>
      <w:r>
        <w:rPr>
          <w:rFonts w:cs="Arial"/>
          <w:color w:val="000000" w:themeColor="text1"/>
          <w:lang w:val="it-IT"/>
        </w:rPr>
        <w:t xml:space="preserve"> influenzato la creazione dei loro outfit</w:t>
      </w:r>
      <w:r w:rsidR="00DA636C">
        <w:rPr>
          <w:rFonts w:cs="Arial"/>
          <w:color w:val="000000" w:themeColor="text1"/>
          <w:lang w:val="it-IT"/>
        </w:rPr>
        <w:t xml:space="preserve"> </w:t>
      </w:r>
      <w:r w:rsidR="00A75461">
        <w:rPr>
          <w:rFonts w:cs="Arial"/>
          <w:color w:val="000000" w:themeColor="text1"/>
          <w:lang w:val="it-IT"/>
        </w:rPr>
        <w:t xml:space="preserve">e quello del primo classificato </w:t>
      </w:r>
      <w:r w:rsidR="00DA636C">
        <w:rPr>
          <w:rFonts w:cs="Arial"/>
          <w:color w:val="000000" w:themeColor="text1"/>
          <w:lang w:val="it-IT"/>
        </w:rPr>
        <w:t>verr</w:t>
      </w:r>
      <w:r w:rsidR="00A75461">
        <w:rPr>
          <w:rFonts w:cs="Arial"/>
          <w:color w:val="000000" w:themeColor="text1"/>
          <w:lang w:val="it-IT"/>
        </w:rPr>
        <w:t>à</w:t>
      </w:r>
      <w:r w:rsidR="00DA636C">
        <w:rPr>
          <w:rFonts w:cs="Arial"/>
          <w:color w:val="000000" w:themeColor="text1"/>
          <w:lang w:val="it-IT"/>
        </w:rPr>
        <w:t xml:space="preserve"> tradott</w:t>
      </w:r>
      <w:r w:rsidR="00A75461">
        <w:rPr>
          <w:rFonts w:cs="Arial"/>
          <w:color w:val="000000" w:themeColor="text1"/>
          <w:lang w:val="it-IT"/>
        </w:rPr>
        <w:t xml:space="preserve">o </w:t>
      </w:r>
      <w:r w:rsidR="00DA636C">
        <w:rPr>
          <w:rFonts w:cs="Arial"/>
          <w:color w:val="000000" w:themeColor="text1"/>
          <w:lang w:val="it-IT"/>
        </w:rPr>
        <w:t xml:space="preserve">in uno speciale car </w:t>
      </w:r>
      <w:proofErr w:type="spellStart"/>
      <w:r w:rsidR="00DA636C">
        <w:rPr>
          <w:rFonts w:cs="Arial"/>
          <w:color w:val="000000" w:themeColor="text1"/>
          <w:lang w:val="it-IT"/>
        </w:rPr>
        <w:t>wrapping</w:t>
      </w:r>
      <w:proofErr w:type="spellEnd"/>
      <w:r w:rsidR="00671227">
        <w:rPr>
          <w:rFonts w:cs="Arial"/>
          <w:color w:val="000000" w:themeColor="text1"/>
          <w:lang w:val="it-IT"/>
        </w:rPr>
        <w:t xml:space="preserve"> da applicare </w:t>
      </w:r>
      <w:r w:rsidR="00982F34">
        <w:rPr>
          <w:rFonts w:cs="Arial"/>
          <w:color w:val="000000" w:themeColor="text1"/>
          <w:lang w:val="it-IT"/>
        </w:rPr>
        <w:t>all’auto</w:t>
      </w:r>
      <w:r>
        <w:rPr>
          <w:rFonts w:cs="Arial"/>
          <w:color w:val="000000" w:themeColor="text1"/>
          <w:lang w:val="it-IT"/>
        </w:rPr>
        <w:t>.</w:t>
      </w:r>
    </w:p>
    <w:p w14:paraId="4FDC9306" w14:textId="77777777" w:rsidR="00DE41B2" w:rsidRDefault="00DE41B2" w:rsidP="003509B2">
      <w:pPr>
        <w:rPr>
          <w:rFonts w:cs="Arial"/>
          <w:color w:val="000000" w:themeColor="text1"/>
          <w:lang w:val="it-IT"/>
        </w:rPr>
      </w:pPr>
    </w:p>
    <w:p w14:paraId="50800307" w14:textId="207B4529" w:rsidR="006A5E47" w:rsidRDefault="00DE41B2" w:rsidP="003509B2">
      <w:pPr>
        <w:rPr>
          <w:rFonts w:cs="Arial"/>
          <w:color w:val="000000" w:themeColor="text1"/>
          <w:lang w:val="it-IT"/>
        </w:rPr>
      </w:pPr>
      <w:r>
        <w:rPr>
          <w:rFonts w:cs="Arial"/>
          <w:color w:val="000000" w:themeColor="text1"/>
          <w:lang w:val="it-IT"/>
        </w:rPr>
        <w:lastRenderedPageBreak/>
        <w:t>Il vincitore</w:t>
      </w:r>
      <w:r w:rsidR="00DD097F">
        <w:rPr>
          <w:rFonts w:cs="Arial"/>
          <w:color w:val="000000" w:themeColor="text1"/>
          <w:lang w:val="it-IT"/>
        </w:rPr>
        <w:t xml:space="preserve"> verrà annunciato </w:t>
      </w:r>
      <w:r w:rsidR="00C20772">
        <w:rPr>
          <w:rFonts w:cs="Arial"/>
          <w:color w:val="000000" w:themeColor="text1"/>
          <w:lang w:val="it-IT"/>
        </w:rPr>
        <w:t xml:space="preserve">durante la serata inaugurale della Fashion week milanese il 20 </w:t>
      </w:r>
      <w:r w:rsidR="00DD097F">
        <w:rPr>
          <w:rFonts w:cs="Arial"/>
          <w:color w:val="000000" w:themeColor="text1"/>
          <w:lang w:val="it-IT"/>
        </w:rPr>
        <w:t>settembre</w:t>
      </w:r>
      <w:r>
        <w:rPr>
          <w:rFonts w:cs="Arial"/>
          <w:color w:val="000000" w:themeColor="text1"/>
          <w:lang w:val="it-IT"/>
        </w:rPr>
        <w:t xml:space="preserve"> </w:t>
      </w:r>
      <w:r w:rsidR="00C20772">
        <w:rPr>
          <w:rFonts w:cs="Arial"/>
          <w:color w:val="000000" w:themeColor="text1"/>
          <w:lang w:val="it-IT"/>
        </w:rPr>
        <w:t xml:space="preserve">presso il Design Hub allestito all’ADI Design Museum </w:t>
      </w:r>
      <w:r w:rsidR="00671227">
        <w:rPr>
          <w:rFonts w:cs="Arial"/>
          <w:color w:val="000000" w:themeColor="text1"/>
          <w:lang w:val="it-IT"/>
        </w:rPr>
        <w:t xml:space="preserve">e </w:t>
      </w:r>
      <w:r>
        <w:rPr>
          <w:rFonts w:cs="Arial"/>
          <w:color w:val="000000" w:themeColor="text1"/>
          <w:lang w:val="it-IT"/>
        </w:rPr>
        <w:t>“vestirà”</w:t>
      </w:r>
      <w:r w:rsidR="00950078">
        <w:rPr>
          <w:rFonts w:cs="Arial"/>
          <w:color w:val="000000" w:themeColor="text1"/>
          <w:lang w:val="it-IT"/>
        </w:rPr>
        <w:t xml:space="preserve"> </w:t>
      </w:r>
      <w:r w:rsidR="00C20772">
        <w:rPr>
          <w:rFonts w:cs="Arial"/>
          <w:color w:val="000000" w:themeColor="text1"/>
          <w:lang w:val="it-IT"/>
        </w:rPr>
        <w:t xml:space="preserve">un esemplare speciale di </w:t>
      </w:r>
      <w:r>
        <w:rPr>
          <w:rFonts w:cs="Arial"/>
          <w:color w:val="000000" w:themeColor="text1"/>
          <w:lang w:val="it-IT"/>
        </w:rPr>
        <w:t xml:space="preserve">Nuovo Kia Sportage </w:t>
      </w:r>
      <w:r w:rsidR="00C20772">
        <w:rPr>
          <w:rFonts w:cs="Arial"/>
          <w:color w:val="000000" w:themeColor="text1"/>
          <w:lang w:val="it-IT"/>
        </w:rPr>
        <w:t xml:space="preserve">che sarà esposto al pubblico per tutta la durata </w:t>
      </w:r>
      <w:r>
        <w:rPr>
          <w:rFonts w:cs="Arial"/>
          <w:color w:val="000000" w:themeColor="text1"/>
          <w:lang w:val="it-IT"/>
        </w:rPr>
        <w:t>della Milano Fashion Week presso il Fashion Hub di Camera Nazionale della Moda Italiana.</w:t>
      </w:r>
    </w:p>
    <w:p w14:paraId="656211CE" w14:textId="77777777" w:rsidR="006A5E47" w:rsidRDefault="006A5E47" w:rsidP="003509B2">
      <w:pPr>
        <w:rPr>
          <w:rFonts w:cs="Arial"/>
          <w:color w:val="000000" w:themeColor="text1"/>
          <w:lang w:val="it-IT"/>
        </w:rPr>
      </w:pPr>
    </w:p>
    <w:p w14:paraId="7EEEA742" w14:textId="5BEA8F15" w:rsidR="00643E39" w:rsidRPr="006A5E47" w:rsidRDefault="00D75970" w:rsidP="003509B2">
      <w:pPr>
        <w:rPr>
          <w:rFonts w:cs="Arial"/>
          <w:color w:val="000000" w:themeColor="text1"/>
          <w:lang w:val="it-IT"/>
        </w:rPr>
      </w:pPr>
      <w:r w:rsidRPr="00E23EBA">
        <w:rPr>
          <w:rFonts w:cs="Arial"/>
          <w:color w:val="000000" w:themeColor="text1"/>
          <w:lang w:val="it-IT"/>
        </w:rPr>
        <w:t>“</w:t>
      </w:r>
      <w:r w:rsidRPr="00E23EBA">
        <w:rPr>
          <w:rFonts w:cs="Arial"/>
          <w:lang w:val="it-IT"/>
        </w:rPr>
        <w:t xml:space="preserve">Grazie a Camera </w:t>
      </w:r>
      <w:r w:rsidR="00FF0873" w:rsidRPr="00E23EBA">
        <w:rPr>
          <w:rFonts w:cs="Arial"/>
          <w:lang w:val="it-IT"/>
        </w:rPr>
        <w:t xml:space="preserve">Nazionale </w:t>
      </w:r>
      <w:r w:rsidRPr="00E23EBA">
        <w:rPr>
          <w:rFonts w:cs="Arial"/>
          <w:lang w:val="it-IT"/>
        </w:rPr>
        <w:t>della Moda</w:t>
      </w:r>
      <w:r w:rsidR="00FF0873" w:rsidRPr="00E23EBA">
        <w:rPr>
          <w:rFonts w:cs="Arial"/>
          <w:lang w:val="it-IT"/>
        </w:rPr>
        <w:t xml:space="preserve"> Italiana</w:t>
      </w:r>
      <w:r w:rsidRPr="00E23EBA">
        <w:rPr>
          <w:rFonts w:cs="Arial"/>
          <w:lang w:val="it-IT"/>
        </w:rPr>
        <w:t xml:space="preserve"> a</w:t>
      </w:r>
      <w:r w:rsidR="006115C6">
        <w:rPr>
          <w:rFonts w:cs="Arial"/>
          <w:lang w:val="it-IT"/>
        </w:rPr>
        <w:t>bbiamo</w:t>
      </w:r>
      <w:r w:rsidRPr="00E23EBA">
        <w:rPr>
          <w:rFonts w:cs="Arial"/>
          <w:lang w:val="it-IT"/>
        </w:rPr>
        <w:t xml:space="preserve"> l’occasione di</w:t>
      </w:r>
      <w:r w:rsidR="002A5912" w:rsidRPr="00E23EBA">
        <w:rPr>
          <w:rFonts w:cs="Arial"/>
          <w:lang w:val="it-IT"/>
        </w:rPr>
        <w:t xml:space="preserve"> dare il giusto supporto locale in termini di visibilità </w:t>
      </w:r>
      <w:r w:rsidR="00FF0873" w:rsidRPr="00E23EBA">
        <w:rPr>
          <w:rFonts w:cs="Arial"/>
          <w:lang w:val="it-IT"/>
        </w:rPr>
        <w:t xml:space="preserve">all’interno del sistema moda </w:t>
      </w:r>
      <w:r w:rsidR="002A5912" w:rsidRPr="00E23EBA">
        <w:rPr>
          <w:rFonts w:cs="Arial"/>
          <w:lang w:val="it-IT"/>
        </w:rPr>
        <w:t xml:space="preserve">e posizionamento a prodotti che si distinguono per la ricercatezza </w:t>
      </w:r>
      <w:r w:rsidR="00FF0873" w:rsidRPr="00E23EBA">
        <w:rPr>
          <w:rFonts w:cs="Arial"/>
          <w:lang w:val="it-IT"/>
        </w:rPr>
        <w:t xml:space="preserve">e l’eleganza </w:t>
      </w:r>
      <w:r w:rsidR="002A5912" w:rsidRPr="00E23EBA">
        <w:rPr>
          <w:rFonts w:cs="Arial"/>
          <w:lang w:val="it-IT"/>
        </w:rPr>
        <w:t xml:space="preserve">del design come Nuovo Sportage, </w:t>
      </w:r>
      <w:r w:rsidR="00671227" w:rsidRPr="00E23EBA">
        <w:rPr>
          <w:rFonts w:cs="Arial"/>
          <w:lang w:val="it-IT"/>
        </w:rPr>
        <w:t>commenta l’Amministratore Delegato di Kia Italia Giuseppe Bitti –</w:t>
      </w:r>
      <w:r w:rsidR="006115C6">
        <w:rPr>
          <w:rFonts w:cs="Arial"/>
          <w:lang w:val="it-IT"/>
        </w:rPr>
        <w:t xml:space="preserve"> ma anche </w:t>
      </w:r>
      <w:r w:rsidR="006819CC" w:rsidRPr="00E23EBA">
        <w:rPr>
          <w:rFonts w:cs="Arial"/>
          <w:lang w:val="it-IT"/>
        </w:rPr>
        <w:t xml:space="preserve">Nuova </w:t>
      </w:r>
      <w:r w:rsidR="002A5912" w:rsidRPr="00E23EBA">
        <w:rPr>
          <w:rFonts w:cs="Arial"/>
          <w:lang w:val="it-IT"/>
        </w:rPr>
        <w:t>Niro e il nostro crossover elettrico EV6”.</w:t>
      </w:r>
    </w:p>
    <w:p w14:paraId="7929B451" w14:textId="41E035D2" w:rsidR="002A5912" w:rsidRPr="00E23EBA" w:rsidRDefault="002A5912" w:rsidP="0099399F">
      <w:pPr>
        <w:rPr>
          <w:rFonts w:cs="Arial"/>
          <w:color w:val="000000" w:themeColor="text1"/>
          <w:lang w:val="it-IT"/>
        </w:rPr>
      </w:pPr>
    </w:p>
    <w:p w14:paraId="4FF79052" w14:textId="4F61571D" w:rsidR="00E3703B" w:rsidRDefault="002A5912" w:rsidP="00434570">
      <w:pPr>
        <w:rPr>
          <w:rFonts w:cs="Arial"/>
          <w:color w:val="000000" w:themeColor="text1"/>
          <w:lang w:val="it-IT"/>
        </w:rPr>
      </w:pPr>
      <w:r w:rsidRPr="00E23EBA">
        <w:rPr>
          <w:rFonts w:cs="Arial"/>
          <w:color w:val="000000" w:themeColor="text1"/>
          <w:lang w:val="it-IT"/>
        </w:rPr>
        <w:t>“</w:t>
      </w:r>
      <w:r w:rsidR="006115C6">
        <w:rPr>
          <w:rFonts w:cs="Arial"/>
          <w:color w:val="000000" w:themeColor="text1"/>
          <w:lang w:val="it-IT"/>
        </w:rPr>
        <w:t>E’ una</w:t>
      </w:r>
      <w:r w:rsidR="00D21336" w:rsidRPr="00E23EBA">
        <w:rPr>
          <w:rFonts w:cs="Arial"/>
          <w:color w:val="000000" w:themeColor="text1"/>
          <w:lang w:val="it-IT"/>
        </w:rPr>
        <w:t xml:space="preserve"> occasione </w:t>
      </w:r>
      <w:r w:rsidR="006115C6">
        <w:rPr>
          <w:rFonts w:cs="Arial"/>
          <w:color w:val="000000" w:themeColor="text1"/>
          <w:lang w:val="it-IT"/>
        </w:rPr>
        <w:t xml:space="preserve">unica </w:t>
      </w:r>
      <w:r w:rsidR="00D21336" w:rsidRPr="00E23EBA">
        <w:rPr>
          <w:rFonts w:cs="Arial"/>
          <w:color w:val="000000" w:themeColor="text1"/>
          <w:lang w:val="it-IT"/>
        </w:rPr>
        <w:t xml:space="preserve">per </w:t>
      </w:r>
      <w:r w:rsidR="008B10A6" w:rsidRPr="00E23EBA">
        <w:rPr>
          <w:rFonts w:cs="Arial"/>
          <w:color w:val="000000" w:themeColor="text1"/>
          <w:lang w:val="it-IT"/>
        </w:rPr>
        <w:t xml:space="preserve">evidenziare il talento dei designer </w:t>
      </w:r>
      <w:r w:rsidR="00FF0873" w:rsidRPr="00E23EBA">
        <w:rPr>
          <w:rFonts w:cs="Arial"/>
          <w:lang w:val="it-IT"/>
        </w:rPr>
        <w:t xml:space="preserve">emergenti </w:t>
      </w:r>
      <w:r w:rsidR="008B10A6" w:rsidRPr="00E23EBA">
        <w:rPr>
          <w:rFonts w:cs="Arial"/>
          <w:color w:val="000000" w:themeColor="text1"/>
          <w:lang w:val="it-IT"/>
        </w:rPr>
        <w:t xml:space="preserve">che potranno sicuramente dare un valore aggiunto alla valorizzazione estetica dei nostri prodotti </w:t>
      </w:r>
      <w:r w:rsidR="00D21336" w:rsidRPr="00E23EBA">
        <w:rPr>
          <w:rFonts w:cs="Arial"/>
          <w:color w:val="000000" w:themeColor="text1"/>
          <w:lang w:val="it-IT"/>
        </w:rPr>
        <w:t xml:space="preserve">– </w:t>
      </w:r>
      <w:r w:rsidR="006115C6">
        <w:rPr>
          <w:rFonts w:cs="Arial"/>
          <w:color w:val="000000" w:themeColor="text1"/>
          <w:lang w:val="it-IT"/>
        </w:rPr>
        <w:t>aggiunge</w:t>
      </w:r>
      <w:r w:rsidR="00D21336" w:rsidRPr="00E23EBA">
        <w:rPr>
          <w:rFonts w:cs="Arial"/>
          <w:color w:val="000000" w:themeColor="text1"/>
          <w:lang w:val="it-IT"/>
        </w:rPr>
        <w:t xml:space="preserve"> Giuseppe Mazzara, Marketing </w:t>
      </w:r>
      <w:proofErr w:type="spellStart"/>
      <w:r w:rsidR="00D21336" w:rsidRPr="00E23EBA">
        <w:rPr>
          <w:rFonts w:cs="Arial"/>
          <w:color w:val="000000" w:themeColor="text1"/>
          <w:lang w:val="it-IT"/>
        </w:rPr>
        <w:t>Communication</w:t>
      </w:r>
      <w:proofErr w:type="spellEnd"/>
      <w:r w:rsidR="00D21336" w:rsidRPr="00E23EBA">
        <w:rPr>
          <w:rFonts w:cs="Arial"/>
          <w:color w:val="000000" w:themeColor="text1"/>
          <w:lang w:val="it-IT"/>
        </w:rPr>
        <w:t xml:space="preserve"> &amp; CRM Director di Kia Italia </w:t>
      </w:r>
      <w:proofErr w:type="gramStart"/>
      <w:r w:rsidR="00D21336" w:rsidRPr="00E23EBA">
        <w:rPr>
          <w:rFonts w:cs="Arial"/>
          <w:color w:val="000000" w:themeColor="text1"/>
          <w:lang w:val="it-IT"/>
        </w:rPr>
        <w:t xml:space="preserve">– </w:t>
      </w:r>
      <w:r w:rsidR="00C20772">
        <w:rPr>
          <w:rFonts w:cs="Arial"/>
          <w:color w:val="000000" w:themeColor="text1"/>
          <w:lang w:val="it-IT"/>
        </w:rPr>
        <w:t xml:space="preserve"> </w:t>
      </w:r>
      <w:r w:rsidR="006115C6">
        <w:rPr>
          <w:rFonts w:cs="Arial"/>
          <w:color w:val="000000" w:themeColor="text1"/>
          <w:lang w:val="it-IT"/>
        </w:rPr>
        <w:t>a</w:t>
      </w:r>
      <w:proofErr w:type="gramEnd"/>
      <w:r w:rsidR="006115C6">
        <w:rPr>
          <w:rFonts w:cs="Arial"/>
          <w:color w:val="000000" w:themeColor="text1"/>
          <w:lang w:val="it-IT"/>
        </w:rPr>
        <w:t xml:space="preserve"> tal proposito</w:t>
      </w:r>
      <w:r w:rsidR="00D21336" w:rsidRPr="00E23EBA">
        <w:rPr>
          <w:rFonts w:cs="Arial"/>
          <w:color w:val="000000" w:themeColor="text1"/>
          <w:lang w:val="it-IT"/>
        </w:rPr>
        <w:t xml:space="preserve"> </w:t>
      </w:r>
      <w:r w:rsidR="006115C6">
        <w:rPr>
          <w:rFonts w:cs="Arial"/>
          <w:color w:val="000000" w:themeColor="text1"/>
          <w:lang w:val="it-IT"/>
        </w:rPr>
        <w:t>abbiamo attivato</w:t>
      </w:r>
      <w:r w:rsidR="00D21336" w:rsidRPr="00E23EBA">
        <w:rPr>
          <w:rFonts w:cs="Arial"/>
          <w:color w:val="000000" w:themeColor="text1"/>
          <w:lang w:val="it-IT"/>
        </w:rPr>
        <w:t xml:space="preserve"> a livello locale una serie di iniziative sia online che </w:t>
      </w:r>
      <w:r w:rsidR="008B10A6" w:rsidRPr="00E23EBA">
        <w:rPr>
          <w:rFonts w:cs="Arial"/>
          <w:color w:val="000000" w:themeColor="text1"/>
          <w:lang w:val="it-IT"/>
        </w:rPr>
        <w:t>offline capaci di comunicare in maniera ancora più efficace</w:t>
      </w:r>
      <w:r w:rsidR="00434570" w:rsidRPr="00E23EBA">
        <w:rPr>
          <w:rFonts w:cs="Arial"/>
          <w:color w:val="000000" w:themeColor="text1"/>
          <w:lang w:val="it-IT"/>
        </w:rPr>
        <w:t xml:space="preserve"> al</w:t>
      </w:r>
      <w:r w:rsidR="008B10A6" w:rsidRPr="00E23EBA">
        <w:rPr>
          <w:rFonts w:cs="Arial"/>
          <w:color w:val="000000" w:themeColor="text1"/>
          <w:lang w:val="it-IT"/>
        </w:rPr>
        <w:t xml:space="preserve"> nostro</w:t>
      </w:r>
      <w:r w:rsidR="0003172C" w:rsidRPr="00E23EBA">
        <w:rPr>
          <w:rFonts w:cs="Arial"/>
          <w:color w:val="FF0000"/>
          <w:lang w:val="it-IT"/>
        </w:rPr>
        <w:t xml:space="preserve"> </w:t>
      </w:r>
      <w:r w:rsidR="0003172C" w:rsidRPr="00E23EBA">
        <w:rPr>
          <w:rFonts w:cs="Arial"/>
          <w:color w:val="000000" w:themeColor="text1"/>
          <w:lang w:val="it-IT"/>
        </w:rPr>
        <w:t>nuovo target</w:t>
      </w:r>
      <w:r w:rsidR="00D21336" w:rsidRPr="00E23EBA">
        <w:rPr>
          <w:rFonts w:cs="Arial"/>
          <w:color w:val="000000" w:themeColor="text1"/>
          <w:lang w:val="it-IT"/>
        </w:rPr>
        <w:t>”</w:t>
      </w:r>
      <w:bookmarkEnd w:id="0"/>
      <w:r w:rsidR="006A5E47">
        <w:rPr>
          <w:rFonts w:cs="Arial"/>
          <w:color w:val="000000" w:themeColor="text1"/>
          <w:lang w:val="it-IT"/>
        </w:rPr>
        <w:t>.</w:t>
      </w:r>
    </w:p>
    <w:p w14:paraId="6E5814BA" w14:textId="68CE7A72" w:rsidR="006A5E47" w:rsidRDefault="006A5E47" w:rsidP="00434570">
      <w:pPr>
        <w:rPr>
          <w:rFonts w:cs="Arial"/>
          <w:color w:val="000000" w:themeColor="text1"/>
          <w:lang w:val="it-IT"/>
        </w:rPr>
      </w:pPr>
    </w:p>
    <w:p w14:paraId="33B9AB23" w14:textId="10197448" w:rsidR="000204E4" w:rsidRPr="000204E4" w:rsidRDefault="000204E4" w:rsidP="000204E4">
      <w:pPr>
        <w:rPr>
          <w:rFonts w:cs="Arial"/>
          <w:color w:val="000000" w:themeColor="text1"/>
          <w:lang w:val="it-IT"/>
        </w:rPr>
      </w:pPr>
      <w:r w:rsidRPr="000204E4">
        <w:rPr>
          <w:rFonts w:cs="Arial"/>
          <w:color w:val="000000" w:themeColor="text1"/>
          <w:lang w:val="it-IT"/>
        </w:rPr>
        <w:t xml:space="preserve">Kia Italia e Camera Nazionale della Moda Italiana </w:t>
      </w:r>
      <w:r>
        <w:rPr>
          <w:rFonts w:cs="Arial"/>
          <w:color w:val="000000" w:themeColor="text1"/>
          <w:lang w:val="it-IT"/>
        </w:rPr>
        <w:t>nel 2022 hanno iniziato</w:t>
      </w:r>
      <w:r w:rsidRPr="000204E4">
        <w:rPr>
          <w:rFonts w:cs="Arial"/>
          <w:color w:val="000000" w:themeColor="text1"/>
          <w:lang w:val="it-IT"/>
        </w:rPr>
        <w:t xml:space="preserve"> un percorso di collaborazione a livello locale. Grazie alla firma dell’accordo, la filiale italiana del brand coreano e la prestigiosa associazione no-profit che, dall’anno della sua nascita, 1958, promuove lo sviluppo della Moda Italiana e si propone di tutelarne l'immagine, sia in Italia sia all'estero, </w:t>
      </w:r>
      <w:r>
        <w:rPr>
          <w:rFonts w:cs="Arial"/>
          <w:color w:val="000000" w:themeColor="text1"/>
          <w:lang w:val="it-IT"/>
        </w:rPr>
        <w:t>hanno iniziato</w:t>
      </w:r>
      <w:r w:rsidRPr="000204E4">
        <w:rPr>
          <w:rFonts w:cs="Arial"/>
          <w:color w:val="000000" w:themeColor="text1"/>
          <w:lang w:val="it-IT"/>
        </w:rPr>
        <w:t xml:space="preserve"> un cammino di collaborazione per tutto il 2022</w:t>
      </w:r>
      <w:r>
        <w:rPr>
          <w:rFonts w:cs="Arial"/>
          <w:color w:val="000000" w:themeColor="text1"/>
          <w:lang w:val="it-IT"/>
        </w:rPr>
        <w:t xml:space="preserve"> che culmina proprio con la Fashion week di settembre</w:t>
      </w:r>
      <w:r w:rsidRPr="000204E4">
        <w:rPr>
          <w:rFonts w:cs="Arial"/>
          <w:color w:val="000000" w:themeColor="text1"/>
          <w:lang w:val="it-IT"/>
        </w:rPr>
        <w:t>.</w:t>
      </w:r>
    </w:p>
    <w:p w14:paraId="74E72844" w14:textId="1F8394BF" w:rsidR="000204E4" w:rsidRPr="000204E4" w:rsidRDefault="000204E4" w:rsidP="000204E4">
      <w:pPr>
        <w:rPr>
          <w:rFonts w:cs="Arial"/>
          <w:color w:val="000000" w:themeColor="text1"/>
          <w:lang w:val="it-IT"/>
        </w:rPr>
      </w:pPr>
      <w:r w:rsidRPr="000204E4">
        <w:rPr>
          <w:rFonts w:cs="Arial"/>
          <w:color w:val="000000" w:themeColor="text1"/>
          <w:lang w:val="it-IT"/>
        </w:rPr>
        <w:t>I punti di contatto tra Kia e CNMI s</w:t>
      </w:r>
      <w:r>
        <w:rPr>
          <w:rFonts w:cs="Arial"/>
          <w:color w:val="000000" w:themeColor="text1"/>
          <w:lang w:val="it-IT"/>
        </w:rPr>
        <w:t>ono</w:t>
      </w:r>
      <w:r w:rsidRPr="000204E4">
        <w:rPr>
          <w:rFonts w:cs="Arial"/>
          <w:color w:val="000000" w:themeColor="text1"/>
          <w:lang w:val="it-IT"/>
        </w:rPr>
        <w:t xml:space="preserve"> </w:t>
      </w:r>
      <w:r w:rsidR="00982F34">
        <w:rPr>
          <w:rFonts w:cs="Arial"/>
          <w:color w:val="000000" w:themeColor="text1"/>
          <w:lang w:val="it-IT"/>
        </w:rPr>
        <w:t xml:space="preserve">stati </w:t>
      </w:r>
      <w:r w:rsidRPr="000204E4">
        <w:rPr>
          <w:rFonts w:cs="Arial"/>
          <w:color w:val="000000" w:themeColor="text1"/>
          <w:lang w:val="it-IT"/>
        </w:rPr>
        <w:t xml:space="preserve">molteplici, lavorando attivamente durante le Milano Fashion Week, condividendo contenuti online sulle rispettive piattaforme e soprattutto promuovendo un vero e proprio contest, il Kia Designers Award, dedicato a studenti e a giovani talenti. </w:t>
      </w:r>
    </w:p>
    <w:p w14:paraId="735FF0DF" w14:textId="77777777" w:rsidR="006A5E47" w:rsidRDefault="006A5E47" w:rsidP="00434570">
      <w:pPr>
        <w:rPr>
          <w:rFonts w:cs="Arial"/>
          <w:color w:val="000000" w:themeColor="text1"/>
          <w:lang w:val="it-IT"/>
        </w:rPr>
      </w:pPr>
    </w:p>
    <w:p w14:paraId="0016A7E1" w14:textId="00332235" w:rsidR="006A5E47" w:rsidRDefault="006A5E47" w:rsidP="00434570">
      <w:pPr>
        <w:rPr>
          <w:rFonts w:cs="Arial"/>
          <w:color w:val="000000" w:themeColor="text1"/>
          <w:lang w:val="it-IT"/>
        </w:rPr>
      </w:pPr>
    </w:p>
    <w:p w14:paraId="4762D538" w14:textId="77777777" w:rsidR="006A5E47" w:rsidRPr="006A5E47" w:rsidRDefault="006A5E47" w:rsidP="006A5E47">
      <w:pPr>
        <w:rPr>
          <w:rFonts w:cs="Arial"/>
          <w:b/>
          <w:lang w:val="it-IT"/>
        </w:rPr>
      </w:pPr>
      <w:r w:rsidRPr="006A5E47">
        <w:rPr>
          <w:rFonts w:cs="Arial"/>
          <w:b/>
          <w:lang w:val="it-IT"/>
        </w:rPr>
        <w:t xml:space="preserve">Kia </w:t>
      </w:r>
      <w:r w:rsidRPr="006A5E47">
        <w:rPr>
          <w:rFonts w:cs="Arial"/>
          <w:b/>
          <w:lang w:val="it-IT" w:eastAsia="ko-KR"/>
        </w:rPr>
        <w:t>Corporation</w:t>
      </w:r>
      <w:r w:rsidRPr="006A5E47">
        <w:rPr>
          <w:rFonts w:cs="Arial"/>
          <w:b/>
          <w:lang w:val="it-IT"/>
        </w:rPr>
        <w:t xml:space="preserve"> </w:t>
      </w:r>
    </w:p>
    <w:p w14:paraId="359AA0AF" w14:textId="77777777" w:rsidR="006A5E47" w:rsidRPr="006171FE" w:rsidRDefault="006A5E47" w:rsidP="006A5E47">
      <w:pPr>
        <w:rPr>
          <w:rFonts w:cs="Arial"/>
          <w:i/>
          <w:lang w:val="it-IT"/>
        </w:rPr>
      </w:pPr>
      <w:r>
        <w:rPr>
          <w:rFonts w:cs="Arial"/>
          <w:bCs/>
          <w:i/>
          <w:iCs/>
          <w:lang w:val="it-IT"/>
        </w:rPr>
        <w:t xml:space="preserve">Kia Corporation </w:t>
      </w:r>
      <w:r w:rsidRPr="006171FE">
        <w:rPr>
          <w:rFonts w:cs="Arial"/>
          <w:i/>
          <w:iCs/>
          <w:lang w:val="it-IT"/>
        </w:rPr>
        <w:t>(</w:t>
      </w:r>
      <w:hyperlink r:id="rId16" w:history="1">
        <w:r w:rsidRPr="006171FE">
          <w:rPr>
            <w:rStyle w:val="Collegamentoipertestuale"/>
            <w:rFonts w:cs="Arial"/>
            <w:iCs/>
            <w:lang w:val="it-IT"/>
          </w:rPr>
          <w:t>www.kia.com</w:t>
        </w:r>
      </w:hyperlink>
      <w:r w:rsidRPr="006171FE">
        <w:rPr>
          <w:rFonts w:cs="Arial"/>
          <w:i/>
          <w:iCs/>
          <w:lang w:val="it-IT"/>
        </w:rPr>
        <w:t>) è un provider di soluzioni di mobilità a livello mondiale che cerca di ispirare i propri clienti attraverso il movimento. Fondata nel 1944, Kia è attiva nel settore della mobilità da oltre 75 anni. Con 52.000 dipendenti in tutto il mondo, una presenza in oltre 190 mercati e stabilimenti di produzione in sei paesi, l'azienda vende oggi circa tre milioni di veicoli all'anno. Kia sta guidando la diffusione dei veicoli elettrici a batteria ed elettrificati e sta sviluppando una gamma crescente di servizi di mobilità, incoraggiando milioni di persone in tutto il mondo a esplorare e sperimentare le migliori soluzioni per spostarsi.</w:t>
      </w:r>
      <w:r w:rsidRPr="006171FE">
        <w:rPr>
          <w:rFonts w:cs="Arial"/>
          <w:i/>
          <w:lang w:val="it-IT"/>
        </w:rPr>
        <w:t xml:space="preserve"> Il nuovo slogan del marchio Kia " </w:t>
      </w:r>
      <w:proofErr w:type="spellStart"/>
      <w:r w:rsidRPr="006171FE">
        <w:rPr>
          <w:rFonts w:cs="Arial"/>
          <w:i/>
          <w:lang w:val="it-IT"/>
        </w:rPr>
        <w:t>Movement</w:t>
      </w:r>
      <w:proofErr w:type="spellEnd"/>
      <w:r w:rsidRPr="006171FE">
        <w:rPr>
          <w:rFonts w:cs="Arial"/>
          <w:i/>
          <w:lang w:val="it-IT"/>
        </w:rPr>
        <w:t xml:space="preserve"> </w:t>
      </w:r>
      <w:proofErr w:type="spellStart"/>
      <w:r w:rsidRPr="006171FE">
        <w:rPr>
          <w:rFonts w:cs="Arial"/>
          <w:i/>
          <w:lang w:val="it-IT"/>
        </w:rPr>
        <w:t>that</w:t>
      </w:r>
      <w:proofErr w:type="spellEnd"/>
      <w:r w:rsidRPr="006171FE">
        <w:rPr>
          <w:rFonts w:cs="Arial"/>
          <w:i/>
          <w:lang w:val="it-IT"/>
        </w:rPr>
        <w:t xml:space="preserve"> </w:t>
      </w:r>
      <w:proofErr w:type="spellStart"/>
      <w:r w:rsidRPr="006171FE">
        <w:rPr>
          <w:rFonts w:cs="Arial"/>
          <w:i/>
          <w:lang w:val="it-IT"/>
        </w:rPr>
        <w:t>inspires</w:t>
      </w:r>
      <w:proofErr w:type="spellEnd"/>
      <w:r w:rsidRPr="006171FE">
        <w:rPr>
          <w:rFonts w:cs="Arial"/>
          <w:i/>
          <w:lang w:val="it-IT"/>
        </w:rPr>
        <w:t xml:space="preserve"> ", viene posto al centro di un manifesto che riflette la nuova missione di Kia: ispirare e stimolare i consumatori attraverso l’esperienza di prodotti e servizi forniti dal brand.</w:t>
      </w:r>
    </w:p>
    <w:p w14:paraId="08131D2A" w14:textId="77777777" w:rsidR="006A5E47" w:rsidRPr="00647D73" w:rsidRDefault="006A5E47" w:rsidP="006A5E47">
      <w:pPr>
        <w:rPr>
          <w:rFonts w:cs="Arial"/>
          <w:bCs/>
          <w:i/>
          <w:iCs/>
          <w:lang w:val="it-IT"/>
        </w:rPr>
      </w:pPr>
    </w:p>
    <w:p w14:paraId="60528196" w14:textId="77777777" w:rsidR="006A5E47" w:rsidRPr="00854174" w:rsidRDefault="006A5E47" w:rsidP="006A5E47">
      <w:pPr>
        <w:rPr>
          <w:rStyle w:val="Collegamentoipertestuale"/>
          <w:rFonts w:cs="Arial"/>
          <w:bCs/>
          <w:i/>
          <w:iCs/>
          <w:lang w:val="it-IT"/>
        </w:rPr>
      </w:pPr>
      <w:r>
        <w:rPr>
          <w:rFonts w:cs="Arial"/>
          <w:bCs/>
          <w:i/>
          <w:iCs/>
          <w:lang w:val="it-IT"/>
        </w:rPr>
        <w:t xml:space="preserve">Per maggiori </w:t>
      </w:r>
      <w:r w:rsidRPr="00854174">
        <w:rPr>
          <w:rFonts w:cs="Arial"/>
          <w:bCs/>
          <w:i/>
          <w:iCs/>
          <w:lang w:val="it-IT"/>
        </w:rPr>
        <w:t>informazioni, visita</w:t>
      </w:r>
      <w:r>
        <w:rPr>
          <w:rFonts w:cs="Arial"/>
          <w:bCs/>
          <w:i/>
          <w:iCs/>
          <w:lang w:val="it-IT"/>
        </w:rPr>
        <w:t xml:space="preserve">te il Kia Global Media Center </w:t>
      </w:r>
      <w:hyperlink r:id="rId17" w:history="1">
        <w:r w:rsidRPr="00854174">
          <w:rPr>
            <w:rStyle w:val="Collegamentoipertestuale"/>
            <w:rFonts w:cs="Arial"/>
            <w:bCs/>
            <w:i/>
            <w:iCs/>
            <w:lang w:val="it-IT"/>
          </w:rPr>
          <w:t>www.kianewscenter.com</w:t>
        </w:r>
      </w:hyperlink>
    </w:p>
    <w:p w14:paraId="44B3F8F6" w14:textId="77777777" w:rsidR="006A5E47" w:rsidRPr="0099399F" w:rsidRDefault="006A5E47" w:rsidP="00434570">
      <w:pPr>
        <w:rPr>
          <w:rFonts w:cs="Arial"/>
          <w:i/>
          <w:iCs/>
          <w:color w:val="000000" w:themeColor="text1"/>
          <w:lang w:val="it-IT"/>
        </w:rPr>
      </w:pPr>
    </w:p>
    <w:sectPr w:rsidR="006A5E47" w:rsidRPr="0099399F" w:rsidSect="00B30A3E">
      <w:footerReference w:type="default" r:id="rId18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9E036" w14:textId="77777777" w:rsidR="00333B18" w:rsidRDefault="00333B18">
      <w:pPr>
        <w:spacing w:line="240" w:lineRule="auto"/>
      </w:pPr>
      <w:r>
        <w:separator/>
      </w:r>
    </w:p>
  </w:endnote>
  <w:endnote w:type="continuationSeparator" w:id="0">
    <w:p w14:paraId="17384286" w14:textId="77777777" w:rsidR="00333B18" w:rsidRDefault="00333B18">
      <w:pPr>
        <w:spacing w:line="240" w:lineRule="auto"/>
      </w:pPr>
      <w:r>
        <w:continuationSeparator/>
      </w:r>
    </w:p>
  </w:endnote>
  <w:endnote w:type="continuationNotice" w:id="1">
    <w:p w14:paraId="5643822F" w14:textId="77777777" w:rsidR="00333B18" w:rsidRDefault="00333B1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513A0" w14:textId="77777777" w:rsidR="00B30A3E" w:rsidRDefault="00B30A3E">
    <w:pPr>
      <w:pStyle w:val="Pidipagina"/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08D988C3" wp14:editId="1C6064F4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ED144" w14:textId="77777777" w:rsidR="00333B18" w:rsidRDefault="00333B18">
      <w:pPr>
        <w:spacing w:line="240" w:lineRule="auto"/>
      </w:pPr>
      <w:r>
        <w:separator/>
      </w:r>
    </w:p>
  </w:footnote>
  <w:footnote w:type="continuationSeparator" w:id="0">
    <w:p w14:paraId="4061C8CC" w14:textId="77777777" w:rsidR="00333B18" w:rsidRDefault="00333B18">
      <w:pPr>
        <w:spacing w:line="240" w:lineRule="auto"/>
      </w:pPr>
      <w:r>
        <w:continuationSeparator/>
      </w:r>
    </w:p>
  </w:footnote>
  <w:footnote w:type="continuationNotice" w:id="1">
    <w:p w14:paraId="63272D5A" w14:textId="77777777" w:rsidR="00333B18" w:rsidRDefault="00333B18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sDAwMLQ0tTQ3tDRW0lEKTi0uzszPAykwrAUAYyzg8iwAAAA="/>
  </w:docVars>
  <w:rsids>
    <w:rsidRoot w:val="00471086"/>
    <w:rsid w:val="000008DC"/>
    <w:rsid w:val="00006522"/>
    <w:rsid w:val="000079DC"/>
    <w:rsid w:val="00011E60"/>
    <w:rsid w:val="00017DED"/>
    <w:rsid w:val="000204E4"/>
    <w:rsid w:val="0002168C"/>
    <w:rsid w:val="00021E0B"/>
    <w:rsid w:val="0002665E"/>
    <w:rsid w:val="000269D1"/>
    <w:rsid w:val="000279F6"/>
    <w:rsid w:val="0003172C"/>
    <w:rsid w:val="00034137"/>
    <w:rsid w:val="00035F56"/>
    <w:rsid w:val="00036B46"/>
    <w:rsid w:val="00045593"/>
    <w:rsid w:val="00051A40"/>
    <w:rsid w:val="000709D2"/>
    <w:rsid w:val="00073239"/>
    <w:rsid w:val="00083A5F"/>
    <w:rsid w:val="000858EF"/>
    <w:rsid w:val="00085E6D"/>
    <w:rsid w:val="0008758F"/>
    <w:rsid w:val="00090BF7"/>
    <w:rsid w:val="00091087"/>
    <w:rsid w:val="00091D43"/>
    <w:rsid w:val="000A6338"/>
    <w:rsid w:val="000B3A09"/>
    <w:rsid w:val="000C4866"/>
    <w:rsid w:val="000C7DBE"/>
    <w:rsid w:val="000D2DFC"/>
    <w:rsid w:val="000D48ED"/>
    <w:rsid w:val="000D5FD5"/>
    <w:rsid w:val="00100C65"/>
    <w:rsid w:val="00101F6C"/>
    <w:rsid w:val="00110B72"/>
    <w:rsid w:val="00116CC6"/>
    <w:rsid w:val="0012003B"/>
    <w:rsid w:val="00127480"/>
    <w:rsid w:val="0014224F"/>
    <w:rsid w:val="001457B9"/>
    <w:rsid w:val="001458D4"/>
    <w:rsid w:val="00145C4E"/>
    <w:rsid w:val="00153ACD"/>
    <w:rsid w:val="0016529B"/>
    <w:rsid w:val="001708B7"/>
    <w:rsid w:val="00183D1F"/>
    <w:rsid w:val="0018554B"/>
    <w:rsid w:val="00185DC0"/>
    <w:rsid w:val="00187C5E"/>
    <w:rsid w:val="00192306"/>
    <w:rsid w:val="0019560D"/>
    <w:rsid w:val="001A57BA"/>
    <w:rsid w:val="001A6536"/>
    <w:rsid w:val="001C1533"/>
    <w:rsid w:val="001C1AF4"/>
    <w:rsid w:val="001D6B4A"/>
    <w:rsid w:val="001E2977"/>
    <w:rsid w:val="001E571D"/>
    <w:rsid w:val="001F1DCF"/>
    <w:rsid w:val="001F2268"/>
    <w:rsid w:val="001F2D0C"/>
    <w:rsid w:val="001F53C5"/>
    <w:rsid w:val="00201DA2"/>
    <w:rsid w:val="002105D1"/>
    <w:rsid w:val="002128AF"/>
    <w:rsid w:val="00232ED2"/>
    <w:rsid w:val="002336EE"/>
    <w:rsid w:val="002351F7"/>
    <w:rsid w:val="00236A6E"/>
    <w:rsid w:val="002460E2"/>
    <w:rsid w:val="00247100"/>
    <w:rsid w:val="00257175"/>
    <w:rsid w:val="002576D3"/>
    <w:rsid w:val="002650EA"/>
    <w:rsid w:val="00267EA0"/>
    <w:rsid w:val="00271E76"/>
    <w:rsid w:val="00272329"/>
    <w:rsid w:val="00280C9F"/>
    <w:rsid w:val="00280FD5"/>
    <w:rsid w:val="00282674"/>
    <w:rsid w:val="00285875"/>
    <w:rsid w:val="00293A56"/>
    <w:rsid w:val="00295BEF"/>
    <w:rsid w:val="002A3633"/>
    <w:rsid w:val="002A5912"/>
    <w:rsid w:val="002D27E9"/>
    <w:rsid w:val="002D5E90"/>
    <w:rsid w:val="002D6DB5"/>
    <w:rsid w:val="002E02EF"/>
    <w:rsid w:val="002E1025"/>
    <w:rsid w:val="002E1F6D"/>
    <w:rsid w:val="002E3021"/>
    <w:rsid w:val="002E4CF7"/>
    <w:rsid w:val="002F115D"/>
    <w:rsid w:val="002F5E3B"/>
    <w:rsid w:val="002F7F79"/>
    <w:rsid w:val="00302565"/>
    <w:rsid w:val="00307D89"/>
    <w:rsid w:val="0031525B"/>
    <w:rsid w:val="00315A50"/>
    <w:rsid w:val="0032181A"/>
    <w:rsid w:val="00321E10"/>
    <w:rsid w:val="00322E83"/>
    <w:rsid w:val="00326F44"/>
    <w:rsid w:val="00327A22"/>
    <w:rsid w:val="00333B18"/>
    <w:rsid w:val="00342826"/>
    <w:rsid w:val="003448FB"/>
    <w:rsid w:val="00345742"/>
    <w:rsid w:val="003509B2"/>
    <w:rsid w:val="00350FC0"/>
    <w:rsid w:val="00353115"/>
    <w:rsid w:val="0035492A"/>
    <w:rsid w:val="00361E06"/>
    <w:rsid w:val="003633BD"/>
    <w:rsid w:val="00365680"/>
    <w:rsid w:val="003661B5"/>
    <w:rsid w:val="003718F8"/>
    <w:rsid w:val="00373BA9"/>
    <w:rsid w:val="00374A01"/>
    <w:rsid w:val="00386279"/>
    <w:rsid w:val="003866D6"/>
    <w:rsid w:val="00387E35"/>
    <w:rsid w:val="003A1A3C"/>
    <w:rsid w:val="003A22EB"/>
    <w:rsid w:val="003B3640"/>
    <w:rsid w:val="003B61FE"/>
    <w:rsid w:val="003C12CB"/>
    <w:rsid w:val="003C47A6"/>
    <w:rsid w:val="003C47E8"/>
    <w:rsid w:val="003D04FA"/>
    <w:rsid w:val="003E2D02"/>
    <w:rsid w:val="003E306B"/>
    <w:rsid w:val="003F2DF7"/>
    <w:rsid w:val="003F76EA"/>
    <w:rsid w:val="00411900"/>
    <w:rsid w:val="00411FA1"/>
    <w:rsid w:val="00414FED"/>
    <w:rsid w:val="00421F1A"/>
    <w:rsid w:val="00423B83"/>
    <w:rsid w:val="00424829"/>
    <w:rsid w:val="0042706F"/>
    <w:rsid w:val="00432684"/>
    <w:rsid w:val="00434570"/>
    <w:rsid w:val="00437DCD"/>
    <w:rsid w:val="004415EA"/>
    <w:rsid w:val="00445EC0"/>
    <w:rsid w:val="00446B4D"/>
    <w:rsid w:val="00453413"/>
    <w:rsid w:val="00455570"/>
    <w:rsid w:val="004620A0"/>
    <w:rsid w:val="00471086"/>
    <w:rsid w:val="00473302"/>
    <w:rsid w:val="00473A41"/>
    <w:rsid w:val="00477A87"/>
    <w:rsid w:val="00477B2C"/>
    <w:rsid w:val="00477F6A"/>
    <w:rsid w:val="00481A55"/>
    <w:rsid w:val="004838A0"/>
    <w:rsid w:val="004908BB"/>
    <w:rsid w:val="00497FFE"/>
    <w:rsid w:val="004A036E"/>
    <w:rsid w:val="004A2F53"/>
    <w:rsid w:val="004A7AAA"/>
    <w:rsid w:val="004C03BA"/>
    <w:rsid w:val="004C0454"/>
    <w:rsid w:val="004C08A9"/>
    <w:rsid w:val="004C6B5F"/>
    <w:rsid w:val="004D05CB"/>
    <w:rsid w:val="004D1C2C"/>
    <w:rsid w:val="004D296A"/>
    <w:rsid w:val="004E542E"/>
    <w:rsid w:val="004F6625"/>
    <w:rsid w:val="00501068"/>
    <w:rsid w:val="00503032"/>
    <w:rsid w:val="00515646"/>
    <w:rsid w:val="00521907"/>
    <w:rsid w:val="00527706"/>
    <w:rsid w:val="00530334"/>
    <w:rsid w:val="00532EA6"/>
    <w:rsid w:val="0053315C"/>
    <w:rsid w:val="00536FDA"/>
    <w:rsid w:val="005545A9"/>
    <w:rsid w:val="00556CF3"/>
    <w:rsid w:val="00562143"/>
    <w:rsid w:val="00562D62"/>
    <w:rsid w:val="005707F2"/>
    <w:rsid w:val="0058393B"/>
    <w:rsid w:val="00586312"/>
    <w:rsid w:val="005874DA"/>
    <w:rsid w:val="00587CC4"/>
    <w:rsid w:val="005A07B7"/>
    <w:rsid w:val="005A1134"/>
    <w:rsid w:val="005B0A9F"/>
    <w:rsid w:val="005B21F0"/>
    <w:rsid w:val="005B22E8"/>
    <w:rsid w:val="005B631A"/>
    <w:rsid w:val="005C173E"/>
    <w:rsid w:val="005C5786"/>
    <w:rsid w:val="005C6EAB"/>
    <w:rsid w:val="005C7719"/>
    <w:rsid w:val="005D44D6"/>
    <w:rsid w:val="005E0953"/>
    <w:rsid w:val="005E6D01"/>
    <w:rsid w:val="005E7B06"/>
    <w:rsid w:val="005F0003"/>
    <w:rsid w:val="005F042C"/>
    <w:rsid w:val="005F6C30"/>
    <w:rsid w:val="005F7548"/>
    <w:rsid w:val="005F76AA"/>
    <w:rsid w:val="00605280"/>
    <w:rsid w:val="006115C6"/>
    <w:rsid w:val="00611AC8"/>
    <w:rsid w:val="0061550F"/>
    <w:rsid w:val="00616BD5"/>
    <w:rsid w:val="00622E39"/>
    <w:rsid w:val="0062581A"/>
    <w:rsid w:val="006418F0"/>
    <w:rsid w:val="00643E39"/>
    <w:rsid w:val="00645AC3"/>
    <w:rsid w:val="00652854"/>
    <w:rsid w:val="006622D8"/>
    <w:rsid w:val="00666118"/>
    <w:rsid w:val="00671227"/>
    <w:rsid w:val="006819CC"/>
    <w:rsid w:val="00684ACB"/>
    <w:rsid w:val="0069449F"/>
    <w:rsid w:val="006A12EA"/>
    <w:rsid w:val="006A296A"/>
    <w:rsid w:val="006A5E47"/>
    <w:rsid w:val="006B0477"/>
    <w:rsid w:val="006B0529"/>
    <w:rsid w:val="006C21A9"/>
    <w:rsid w:val="006C4024"/>
    <w:rsid w:val="006C67A6"/>
    <w:rsid w:val="006D31BF"/>
    <w:rsid w:val="006D677C"/>
    <w:rsid w:val="006D67D9"/>
    <w:rsid w:val="006E40B0"/>
    <w:rsid w:val="006F385D"/>
    <w:rsid w:val="006F663C"/>
    <w:rsid w:val="00703D5D"/>
    <w:rsid w:val="007041FC"/>
    <w:rsid w:val="0071174E"/>
    <w:rsid w:val="00725535"/>
    <w:rsid w:val="007307E3"/>
    <w:rsid w:val="00731215"/>
    <w:rsid w:val="007378FC"/>
    <w:rsid w:val="00737EDF"/>
    <w:rsid w:val="007416E1"/>
    <w:rsid w:val="007421C2"/>
    <w:rsid w:val="007461EB"/>
    <w:rsid w:val="0075137A"/>
    <w:rsid w:val="0075288F"/>
    <w:rsid w:val="00756666"/>
    <w:rsid w:val="00763854"/>
    <w:rsid w:val="00764ED1"/>
    <w:rsid w:val="007744CA"/>
    <w:rsid w:val="00775828"/>
    <w:rsid w:val="00791A5E"/>
    <w:rsid w:val="00794F67"/>
    <w:rsid w:val="007A0E9C"/>
    <w:rsid w:val="007A4391"/>
    <w:rsid w:val="007A7525"/>
    <w:rsid w:val="007B44C6"/>
    <w:rsid w:val="007B571B"/>
    <w:rsid w:val="007B65C8"/>
    <w:rsid w:val="007C2C8F"/>
    <w:rsid w:val="007C530C"/>
    <w:rsid w:val="007D495C"/>
    <w:rsid w:val="007D7E46"/>
    <w:rsid w:val="007D7FF9"/>
    <w:rsid w:val="007E188E"/>
    <w:rsid w:val="007E506B"/>
    <w:rsid w:val="007E613F"/>
    <w:rsid w:val="007F1ACD"/>
    <w:rsid w:val="007F4483"/>
    <w:rsid w:val="007F5AFE"/>
    <w:rsid w:val="007F7D55"/>
    <w:rsid w:val="0080149D"/>
    <w:rsid w:val="008030AA"/>
    <w:rsid w:val="0080673A"/>
    <w:rsid w:val="008143B7"/>
    <w:rsid w:val="00817FEC"/>
    <w:rsid w:val="00820B18"/>
    <w:rsid w:val="008222E8"/>
    <w:rsid w:val="00824E6A"/>
    <w:rsid w:val="008332A8"/>
    <w:rsid w:val="008335C9"/>
    <w:rsid w:val="00833B60"/>
    <w:rsid w:val="00835FED"/>
    <w:rsid w:val="0084403C"/>
    <w:rsid w:val="008473D8"/>
    <w:rsid w:val="00851604"/>
    <w:rsid w:val="00856122"/>
    <w:rsid w:val="0086326D"/>
    <w:rsid w:val="00864E50"/>
    <w:rsid w:val="008705F5"/>
    <w:rsid w:val="008732CB"/>
    <w:rsid w:val="00874228"/>
    <w:rsid w:val="008805BD"/>
    <w:rsid w:val="00883461"/>
    <w:rsid w:val="008848C1"/>
    <w:rsid w:val="00896DA4"/>
    <w:rsid w:val="008A522B"/>
    <w:rsid w:val="008A5543"/>
    <w:rsid w:val="008B10A6"/>
    <w:rsid w:val="008B2B2A"/>
    <w:rsid w:val="008B4C01"/>
    <w:rsid w:val="008B78AB"/>
    <w:rsid w:val="008C4FEB"/>
    <w:rsid w:val="008D163F"/>
    <w:rsid w:val="008D2A81"/>
    <w:rsid w:val="008D58BB"/>
    <w:rsid w:val="008E5E2D"/>
    <w:rsid w:val="009006A2"/>
    <w:rsid w:val="0090358D"/>
    <w:rsid w:val="00903734"/>
    <w:rsid w:val="00904ADD"/>
    <w:rsid w:val="0091158B"/>
    <w:rsid w:val="009202D7"/>
    <w:rsid w:val="009303C4"/>
    <w:rsid w:val="009309C1"/>
    <w:rsid w:val="009309C4"/>
    <w:rsid w:val="009336CA"/>
    <w:rsid w:val="0093681E"/>
    <w:rsid w:val="00943796"/>
    <w:rsid w:val="00943DAF"/>
    <w:rsid w:val="00944FAD"/>
    <w:rsid w:val="00947278"/>
    <w:rsid w:val="00950078"/>
    <w:rsid w:val="00982F34"/>
    <w:rsid w:val="00986DD8"/>
    <w:rsid w:val="00990B21"/>
    <w:rsid w:val="0099399F"/>
    <w:rsid w:val="009D214D"/>
    <w:rsid w:val="009D2E1C"/>
    <w:rsid w:val="009D39B4"/>
    <w:rsid w:val="009D4BEE"/>
    <w:rsid w:val="009D4FC8"/>
    <w:rsid w:val="009E252C"/>
    <w:rsid w:val="009E39BC"/>
    <w:rsid w:val="009E5EF1"/>
    <w:rsid w:val="009E72C8"/>
    <w:rsid w:val="009F0C77"/>
    <w:rsid w:val="009F1F0A"/>
    <w:rsid w:val="009F7133"/>
    <w:rsid w:val="00A001B9"/>
    <w:rsid w:val="00A0602B"/>
    <w:rsid w:val="00A10A14"/>
    <w:rsid w:val="00A10D4E"/>
    <w:rsid w:val="00A136FC"/>
    <w:rsid w:val="00A139FE"/>
    <w:rsid w:val="00A13AA2"/>
    <w:rsid w:val="00A15C71"/>
    <w:rsid w:val="00A15DC7"/>
    <w:rsid w:val="00A37D78"/>
    <w:rsid w:val="00A4264F"/>
    <w:rsid w:val="00A42A36"/>
    <w:rsid w:val="00A42E6B"/>
    <w:rsid w:val="00A448F2"/>
    <w:rsid w:val="00A50CEE"/>
    <w:rsid w:val="00A5762C"/>
    <w:rsid w:val="00A630D9"/>
    <w:rsid w:val="00A63C14"/>
    <w:rsid w:val="00A720D0"/>
    <w:rsid w:val="00A7250E"/>
    <w:rsid w:val="00A75461"/>
    <w:rsid w:val="00A76DB7"/>
    <w:rsid w:val="00A809D7"/>
    <w:rsid w:val="00A8317B"/>
    <w:rsid w:val="00A840EF"/>
    <w:rsid w:val="00A908F1"/>
    <w:rsid w:val="00A95DF1"/>
    <w:rsid w:val="00A97273"/>
    <w:rsid w:val="00AA494F"/>
    <w:rsid w:val="00AA7FE8"/>
    <w:rsid w:val="00AB4E4D"/>
    <w:rsid w:val="00AD02BA"/>
    <w:rsid w:val="00AD56CD"/>
    <w:rsid w:val="00AE4D28"/>
    <w:rsid w:val="00AF050E"/>
    <w:rsid w:val="00AF0BB2"/>
    <w:rsid w:val="00AF4918"/>
    <w:rsid w:val="00B053AF"/>
    <w:rsid w:val="00B10315"/>
    <w:rsid w:val="00B12416"/>
    <w:rsid w:val="00B30A3E"/>
    <w:rsid w:val="00B31214"/>
    <w:rsid w:val="00B33F6A"/>
    <w:rsid w:val="00B36481"/>
    <w:rsid w:val="00B47CF1"/>
    <w:rsid w:val="00B5145B"/>
    <w:rsid w:val="00B520BF"/>
    <w:rsid w:val="00B52C40"/>
    <w:rsid w:val="00B671F2"/>
    <w:rsid w:val="00B731EE"/>
    <w:rsid w:val="00B7327E"/>
    <w:rsid w:val="00B73BAE"/>
    <w:rsid w:val="00B91707"/>
    <w:rsid w:val="00BA59E5"/>
    <w:rsid w:val="00BA6C20"/>
    <w:rsid w:val="00BA7784"/>
    <w:rsid w:val="00BB2C3D"/>
    <w:rsid w:val="00BB38B1"/>
    <w:rsid w:val="00BB69AC"/>
    <w:rsid w:val="00BC48D8"/>
    <w:rsid w:val="00BC67BB"/>
    <w:rsid w:val="00BD4551"/>
    <w:rsid w:val="00BE0EA0"/>
    <w:rsid w:val="00BE7691"/>
    <w:rsid w:val="00BF1D69"/>
    <w:rsid w:val="00BF4FC7"/>
    <w:rsid w:val="00C0360C"/>
    <w:rsid w:val="00C103D8"/>
    <w:rsid w:val="00C11DFF"/>
    <w:rsid w:val="00C15B83"/>
    <w:rsid w:val="00C20772"/>
    <w:rsid w:val="00C222F7"/>
    <w:rsid w:val="00C229A4"/>
    <w:rsid w:val="00C22B34"/>
    <w:rsid w:val="00C23280"/>
    <w:rsid w:val="00C2398E"/>
    <w:rsid w:val="00C35F05"/>
    <w:rsid w:val="00C3698D"/>
    <w:rsid w:val="00C500B8"/>
    <w:rsid w:val="00C532B1"/>
    <w:rsid w:val="00C53FA3"/>
    <w:rsid w:val="00C61E74"/>
    <w:rsid w:val="00C62C4D"/>
    <w:rsid w:val="00C64C00"/>
    <w:rsid w:val="00C708AA"/>
    <w:rsid w:val="00C7325E"/>
    <w:rsid w:val="00C76E49"/>
    <w:rsid w:val="00C94D05"/>
    <w:rsid w:val="00CA4EEB"/>
    <w:rsid w:val="00CB0F93"/>
    <w:rsid w:val="00CD0357"/>
    <w:rsid w:val="00CD21A6"/>
    <w:rsid w:val="00CD42A3"/>
    <w:rsid w:val="00CD75B3"/>
    <w:rsid w:val="00CD7EBF"/>
    <w:rsid w:val="00CE3A2B"/>
    <w:rsid w:val="00CE479E"/>
    <w:rsid w:val="00CE537B"/>
    <w:rsid w:val="00CE61B7"/>
    <w:rsid w:val="00CF3E1B"/>
    <w:rsid w:val="00CF706C"/>
    <w:rsid w:val="00D0195B"/>
    <w:rsid w:val="00D05BAA"/>
    <w:rsid w:val="00D130B7"/>
    <w:rsid w:val="00D14A7A"/>
    <w:rsid w:val="00D21336"/>
    <w:rsid w:val="00D22338"/>
    <w:rsid w:val="00D22B37"/>
    <w:rsid w:val="00D23F0A"/>
    <w:rsid w:val="00D405D4"/>
    <w:rsid w:val="00D4094C"/>
    <w:rsid w:val="00D47AC5"/>
    <w:rsid w:val="00D575CA"/>
    <w:rsid w:val="00D60B78"/>
    <w:rsid w:val="00D6117E"/>
    <w:rsid w:val="00D7222A"/>
    <w:rsid w:val="00D72679"/>
    <w:rsid w:val="00D726D4"/>
    <w:rsid w:val="00D75970"/>
    <w:rsid w:val="00D80191"/>
    <w:rsid w:val="00D806FD"/>
    <w:rsid w:val="00D83408"/>
    <w:rsid w:val="00D83947"/>
    <w:rsid w:val="00D94E16"/>
    <w:rsid w:val="00DA1623"/>
    <w:rsid w:val="00DA636C"/>
    <w:rsid w:val="00DB6DFD"/>
    <w:rsid w:val="00DC0D04"/>
    <w:rsid w:val="00DC2293"/>
    <w:rsid w:val="00DD097F"/>
    <w:rsid w:val="00DD4CA7"/>
    <w:rsid w:val="00DD574A"/>
    <w:rsid w:val="00DD6DBE"/>
    <w:rsid w:val="00DE41B2"/>
    <w:rsid w:val="00E03D43"/>
    <w:rsid w:val="00E04BB1"/>
    <w:rsid w:val="00E05829"/>
    <w:rsid w:val="00E13B86"/>
    <w:rsid w:val="00E1661F"/>
    <w:rsid w:val="00E20185"/>
    <w:rsid w:val="00E23354"/>
    <w:rsid w:val="00E236FC"/>
    <w:rsid w:val="00E23EBA"/>
    <w:rsid w:val="00E27723"/>
    <w:rsid w:val="00E27D02"/>
    <w:rsid w:val="00E308DA"/>
    <w:rsid w:val="00E342A7"/>
    <w:rsid w:val="00E34ECF"/>
    <w:rsid w:val="00E3703B"/>
    <w:rsid w:val="00E541A7"/>
    <w:rsid w:val="00E54B32"/>
    <w:rsid w:val="00E610C3"/>
    <w:rsid w:val="00E675CB"/>
    <w:rsid w:val="00E709C1"/>
    <w:rsid w:val="00E77A2F"/>
    <w:rsid w:val="00E826C1"/>
    <w:rsid w:val="00E836DB"/>
    <w:rsid w:val="00E83F05"/>
    <w:rsid w:val="00E84DB6"/>
    <w:rsid w:val="00E86233"/>
    <w:rsid w:val="00E87D4B"/>
    <w:rsid w:val="00E92318"/>
    <w:rsid w:val="00E928EB"/>
    <w:rsid w:val="00EA1F57"/>
    <w:rsid w:val="00EA57D8"/>
    <w:rsid w:val="00EB4072"/>
    <w:rsid w:val="00ED3CC7"/>
    <w:rsid w:val="00EE36E9"/>
    <w:rsid w:val="00EE4AD7"/>
    <w:rsid w:val="00EE69D9"/>
    <w:rsid w:val="00EE7D6C"/>
    <w:rsid w:val="00EF0FCA"/>
    <w:rsid w:val="00EF7CE0"/>
    <w:rsid w:val="00F051DA"/>
    <w:rsid w:val="00F07ED2"/>
    <w:rsid w:val="00F126BF"/>
    <w:rsid w:val="00F16369"/>
    <w:rsid w:val="00F21674"/>
    <w:rsid w:val="00F231A0"/>
    <w:rsid w:val="00F352DC"/>
    <w:rsid w:val="00F363EE"/>
    <w:rsid w:val="00F435A6"/>
    <w:rsid w:val="00F45BBC"/>
    <w:rsid w:val="00F4781A"/>
    <w:rsid w:val="00F509FB"/>
    <w:rsid w:val="00F53F41"/>
    <w:rsid w:val="00F7353C"/>
    <w:rsid w:val="00F73606"/>
    <w:rsid w:val="00F744CA"/>
    <w:rsid w:val="00F747BF"/>
    <w:rsid w:val="00F87E54"/>
    <w:rsid w:val="00F919FB"/>
    <w:rsid w:val="00F92663"/>
    <w:rsid w:val="00FA1A5D"/>
    <w:rsid w:val="00FA6A45"/>
    <w:rsid w:val="00FB0F18"/>
    <w:rsid w:val="00FC4F51"/>
    <w:rsid w:val="00FD3BC6"/>
    <w:rsid w:val="00FE0396"/>
    <w:rsid w:val="00FE2153"/>
    <w:rsid w:val="00FE279A"/>
    <w:rsid w:val="00FE3EAE"/>
    <w:rsid w:val="00FE4312"/>
    <w:rsid w:val="00FF0873"/>
    <w:rsid w:val="00FF5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90DE9C5"/>
  <w15:docId w15:val="{8B7C1E30-8026-488C-9246-6C3EED4D2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71086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link w:val="ParagrafoelencoCarattere"/>
    <w:uiPriority w:val="34"/>
    <w:unhideWhenUsed/>
    <w:qFormat/>
    <w:rsid w:val="00471086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unhideWhenUsed/>
    <w:rsid w:val="00471086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71086"/>
    <w:rPr>
      <w:rFonts w:ascii="Arial" w:eastAsia="Malgun Gothic" w:hAnsi="Arial" w:cs="Times New Roman"/>
      <w:lang w:val="en-US"/>
    </w:rPr>
  </w:style>
  <w:style w:type="character" w:customStyle="1" w:styleId="normaltextrun">
    <w:name w:val="normaltextrun"/>
    <w:basedOn w:val="Carpredefinitoparagrafo"/>
    <w:rsid w:val="00471086"/>
  </w:style>
  <w:style w:type="paragraph" w:customStyle="1" w:styleId="paragraph">
    <w:name w:val="paragraph"/>
    <w:basedOn w:val="Normale"/>
    <w:rsid w:val="0047108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ParagrafoelencoCarattere">
    <w:name w:val="Paragrafo elenco Carattere"/>
    <w:link w:val="Paragrafoelenco"/>
    <w:uiPriority w:val="34"/>
    <w:locked/>
    <w:rsid w:val="00471086"/>
    <w:rPr>
      <w:rFonts w:ascii="Arial" w:eastAsia="Malgun Gothic" w:hAnsi="Arial" w:cs="Times New Roman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3B364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B3640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3B3640"/>
    <w:rPr>
      <w:rFonts w:ascii="Arial" w:eastAsia="Malgun Gothic" w:hAnsi="Arial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B364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B3640"/>
    <w:rPr>
      <w:rFonts w:ascii="Arial" w:eastAsia="Malgun Gothic" w:hAnsi="Arial" w:cs="Times New Roman"/>
      <w:b/>
      <w:bCs/>
      <w:sz w:val="20"/>
      <w:szCs w:val="20"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B364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B3640"/>
    <w:rPr>
      <w:rFonts w:ascii="Segoe UI" w:eastAsia="Malgun Gothic" w:hAnsi="Segoe UI" w:cs="Segoe UI"/>
      <w:sz w:val="18"/>
      <w:szCs w:val="18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AA7FE8"/>
    <w:pPr>
      <w:tabs>
        <w:tab w:val="center" w:pos="4703"/>
        <w:tab w:val="right" w:pos="9406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A7FE8"/>
    <w:rPr>
      <w:rFonts w:ascii="Arial" w:eastAsia="Malgun Gothic" w:hAnsi="Arial" w:cs="Times New Roman"/>
      <w:lang w:val="en-US"/>
    </w:rPr>
  </w:style>
  <w:style w:type="paragraph" w:styleId="Revisione">
    <w:name w:val="Revision"/>
    <w:hidden/>
    <w:uiPriority w:val="99"/>
    <w:semiHidden/>
    <w:rsid w:val="00AA7FE8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NormaleWeb">
    <w:name w:val="Normal (Web)"/>
    <w:basedOn w:val="Normale"/>
    <w:uiPriority w:val="99"/>
    <w:semiHidden/>
    <w:unhideWhenUsed/>
    <w:rsid w:val="00B3648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styleId="Collegamentoipertestuale">
    <w:name w:val="Hyperlink"/>
    <w:basedOn w:val="Carpredefinitoparagrafo"/>
    <w:uiPriority w:val="99"/>
    <w:unhideWhenUsed/>
    <w:rsid w:val="00F435A6"/>
    <w:rPr>
      <w:color w:val="0563C1" w:themeColor="hyperlink"/>
      <w:u w:val="single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F435A6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F435A6"/>
    <w:rPr>
      <w:color w:val="954F72" w:themeColor="followedHyperlink"/>
      <w:u w:val="single"/>
    </w:rPr>
  </w:style>
  <w:style w:type="character" w:customStyle="1" w:styleId="eop">
    <w:name w:val="eop"/>
    <w:basedOn w:val="Carpredefinitoparagrafo"/>
    <w:rsid w:val="00E04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3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5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65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rancesco.cremonesi@kia.i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ristina.nichifor@kia.it" TargetMode="External"/><Relationship Id="rId17" Type="http://schemas.openxmlformats.org/officeDocument/2006/relationships/hyperlink" Target="http://www.kianewscenter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kia.com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esco.cremonesi@kia.i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ristina.nichifor@kia.i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D5A68B-8FB2-43D8-ADD5-D48F934BD8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938225-85B4-4A7D-948D-F42E8DEC44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57D6C7-3BE7-46FB-B7C1-A6BCC9AEEE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2963B6-DDF3-4AB1-B69C-ECDFECED3E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13de811-376d-4743-ab4e-27d2885d631b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772</Words>
  <Characters>4406</Characters>
  <Application>Microsoft Office Word</Application>
  <DocSecurity>0</DocSecurity>
  <Lines>36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Cremonesi, Francesco</cp:lastModifiedBy>
  <cp:revision>5</cp:revision>
  <cp:lastPrinted>2022-02-03T08:17:00Z</cp:lastPrinted>
  <dcterms:created xsi:type="dcterms:W3CDTF">2022-09-02T06:28:00Z</dcterms:created>
  <dcterms:modified xsi:type="dcterms:W3CDTF">2022-09-02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